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399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A0" w:firstRow="1" w:lastRow="0" w:firstColumn="1" w:lastColumn="0" w:noHBand="0" w:noVBand="0"/>
      </w:tblPr>
      <w:tblGrid>
        <w:gridCol w:w="1210"/>
        <w:gridCol w:w="3456"/>
        <w:gridCol w:w="4260"/>
        <w:gridCol w:w="5072"/>
      </w:tblGrid>
      <w:tr w:rsidR="00087B36" w:rsidRPr="003971F0" w14:paraId="0FDAA6E7" w14:textId="77777777" w:rsidTr="00B70B2E">
        <w:trPr>
          <w:trHeight w:val="341"/>
        </w:trPr>
        <w:tc>
          <w:tcPr>
            <w:tcW w:w="8926" w:type="dxa"/>
            <w:gridSpan w:val="3"/>
          </w:tcPr>
          <w:p w14:paraId="528F92A1" w14:textId="77777777" w:rsidR="003971F0" w:rsidRPr="003971F0" w:rsidRDefault="00087B36" w:rsidP="00CD76D2">
            <w:pPr>
              <w:pStyle w:val="Heading1"/>
              <w:rPr>
                <w:sz w:val="32"/>
              </w:rPr>
            </w:pPr>
            <w:r w:rsidRPr="003971F0">
              <w:rPr>
                <w:sz w:val="32"/>
              </w:rPr>
              <w:t xml:space="preserve">Lesson Topic: </w:t>
            </w:r>
          </w:p>
          <w:p w14:paraId="38272E26" w14:textId="77777777" w:rsidR="003971F0" w:rsidRPr="003971F0" w:rsidRDefault="003971F0" w:rsidP="00CD76D2">
            <w:pPr>
              <w:pStyle w:val="Heading1"/>
              <w:rPr>
                <w:sz w:val="32"/>
              </w:rPr>
            </w:pPr>
          </w:p>
          <w:p w14:paraId="207EB49C" w14:textId="77777777" w:rsidR="00087B36" w:rsidRDefault="003971F0" w:rsidP="00CD76D2">
            <w:pPr>
              <w:pStyle w:val="Heading1"/>
              <w:rPr>
                <w:sz w:val="32"/>
              </w:rPr>
            </w:pPr>
            <w:r w:rsidRPr="003971F0">
              <w:rPr>
                <w:sz w:val="32"/>
              </w:rPr>
              <w:t>IQ_AI Activity using Microsoft Copilot</w:t>
            </w:r>
          </w:p>
          <w:p w14:paraId="361E784F" w14:textId="07AC5349" w:rsidR="0069296C" w:rsidRPr="0069296C" w:rsidRDefault="0069296C" w:rsidP="0069296C">
            <w:r>
              <w:t xml:space="preserve">120 minutes (105 minutes + </w:t>
            </w:r>
            <w:r w:rsidR="006B7C32">
              <w:t>15-minute</w:t>
            </w:r>
            <w:r>
              <w:t xml:space="preserve"> break)</w:t>
            </w:r>
          </w:p>
        </w:tc>
        <w:tc>
          <w:tcPr>
            <w:tcW w:w="5072" w:type="dxa"/>
          </w:tcPr>
          <w:p w14:paraId="6EB55FF3" w14:textId="4BD3F6F3" w:rsidR="00087B36" w:rsidRPr="003971F0" w:rsidRDefault="00087B36" w:rsidP="30C02CCA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  <w:r w:rsidRPr="003971F0">
              <w:rPr>
                <w:rFonts w:asciiTheme="minorHAnsi" w:hAnsiTheme="minorHAnsi" w:cstheme="minorHAnsi"/>
                <w:b/>
                <w:bCs/>
              </w:rPr>
              <w:t xml:space="preserve">Tech Required/Strategies... </w:t>
            </w:r>
          </w:p>
          <w:p w14:paraId="49E1B668" w14:textId="08CB8A95" w:rsidR="00087B36" w:rsidRPr="003971F0" w:rsidRDefault="006B7C32" w:rsidP="003971F0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Theme="minorHAnsi" w:hAnsiTheme="minorHAnsi" w:cstheme="minorHAnsi"/>
              </w:rPr>
            </w:pPr>
            <w:r w:rsidRPr="003971F0">
              <w:rPr>
                <w:rFonts w:asciiTheme="minorHAnsi" w:hAnsiTheme="minorHAnsi" w:cstheme="minorHAnsi"/>
              </w:rPr>
              <w:t>Presentation</w:t>
            </w:r>
            <w:r w:rsidR="003971F0" w:rsidRPr="003971F0">
              <w:rPr>
                <w:rFonts w:asciiTheme="minorHAnsi" w:hAnsiTheme="minorHAnsi" w:cstheme="minorHAnsi"/>
              </w:rPr>
              <w:t xml:space="preserve"> tools for PPT</w:t>
            </w:r>
            <w:r>
              <w:rPr>
                <w:rFonts w:asciiTheme="minorHAnsi" w:hAnsiTheme="minorHAnsi" w:cstheme="minorHAnsi"/>
              </w:rPr>
              <w:t>.</w:t>
            </w:r>
          </w:p>
          <w:p w14:paraId="7570F8E1" w14:textId="5F02D4E7" w:rsidR="00087B36" w:rsidRPr="00F07B7B" w:rsidRDefault="00087B36" w:rsidP="003971F0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Theme="minorHAnsi" w:hAnsiTheme="minorHAnsi" w:cstheme="minorHAnsi"/>
                <w:b/>
                <w:bCs/>
              </w:rPr>
            </w:pPr>
            <w:r w:rsidRPr="003971F0">
              <w:rPr>
                <w:rFonts w:asciiTheme="minorHAnsi" w:hAnsiTheme="minorHAnsi" w:cstheme="minorHAnsi"/>
              </w:rPr>
              <w:t xml:space="preserve">Laptops or desktops </w:t>
            </w:r>
            <w:r w:rsidR="00611900">
              <w:rPr>
                <w:rFonts w:asciiTheme="minorHAnsi" w:hAnsiTheme="minorHAnsi" w:cstheme="minorHAnsi"/>
              </w:rPr>
              <w:t xml:space="preserve">with access to the </w:t>
            </w:r>
            <w:r w:rsidR="003971F0" w:rsidRPr="003971F0">
              <w:rPr>
                <w:rFonts w:asciiTheme="minorHAnsi" w:hAnsiTheme="minorHAnsi" w:cstheme="minorHAnsi"/>
              </w:rPr>
              <w:t>LMS</w:t>
            </w:r>
            <w:r w:rsidR="006B7C32">
              <w:rPr>
                <w:rFonts w:asciiTheme="minorHAnsi" w:hAnsiTheme="minorHAnsi" w:cstheme="minorHAnsi"/>
              </w:rPr>
              <w:t>.</w:t>
            </w:r>
          </w:p>
          <w:p w14:paraId="01B6A57D" w14:textId="1E74C157" w:rsidR="00F07B7B" w:rsidRPr="00F07B7B" w:rsidRDefault="006B7C32" w:rsidP="003971F0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Theme="minorHAnsi" w:hAnsiTheme="minorHAnsi" w:cstheme="minorHAnsi"/>
              </w:rPr>
            </w:pPr>
            <w:r w:rsidRPr="00F07B7B">
              <w:rPr>
                <w:rFonts w:asciiTheme="minorHAnsi" w:hAnsiTheme="minorHAnsi" w:cstheme="minorHAnsi"/>
              </w:rPr>
              <w:t>Internet</w:t>
            </w:r>
            <w:r w:rsidR="00F07B7B" w:rsidRPr="00F07B7B">
              <w:rPr>
                <w:rFonts w:asciiTheme="minorHAnsi" w:hAnsiTheme="minorHAnsi" w:cstheme="minorHAnsi"/>
              </w:rPr>
              <w:t xml:space="preserve"> Access – videos [YouTube]</w:t>
            </w:r>
            <w:r w:rsidR="007B2C52">
              <w:rPr>
                <w:rFonts w:asciiTheme="minorHAnsi" w:hAnsiTheme="minorHAnsi" w:cstheme="minorHAnsi"/>
              </w:rPr>
              <w:t xml:space="preserve">; </w:t>
            </w:r>
            <w:proofErr w:type="spellStart"/>
            <w:r>
              <w:rPr>
                <w:rFonts w:asciiTheme="minorHAnsi" w:hAnsiTheme="minorHAnsi" w:cstheme="minorHAnsi"/>
              </w:rPr>
              <w:t>Mentimeter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</w:p>
          <w:p w14:paraId="53C518AC" w14:textId="3E1E4719" w:rsidR="00087B36" w:rsidRPr="003971F0" w:rsidRDefault="00087B36" w:rsidP="30C02CC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087B36" w:rsidRPr="003971F0" w14:paraId="48BD51E2" w14:textId="77777777" w:rsidTr="00B70B2E">
        <w:trPr>
          <w:trHeight w:val="1196"/>
        </w:trPr>
        <w:tc>
          <w:tcPr>
            <w:tcW w:w="8926" w:type="dxa"/>
            <w:gridSpan w:val="3"/>
          </w:tcPr>
          <w:p w14:paraId="090EABAE" w14:textId="77777777" w:rsidR="00087B36" w:rsidRPr="00F07B7B" w:rsidRDefault="00087B36" w:rsidP="30C02CCA">
            <w:pPr>
              <w:pStyle w:val="Heading1"/>
              <w:rPr>
                <w:sz w:val="24"/>
                <w:szCs w:val="24"/>
              </w:rPr>
            </w:pPr>
            <w:r w:rsidRPr="00F07B7B">
              <w:rPr>
                <w:sz w:val="24"/>
                <w:szCs w:val="24"/>
              </w:rPr>
              <w:t>Bridge-In</w:t>
            </w:r>
          </w:p>
          <w:p w14:paraId="64F655FA" w14:textId="2FEE7929" w:rsidR="00087B36" w:rsidRPr="00F07B7B" w:rsidRDefault="00087B36" w:rsidP="30C02CC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rPr>
                <w:rFonts w:asciiTheme="minorHAnsi" w:hAnsiTheme="minorHAnsi" w:cstheme="minorHAnsi"/>
              </w:rPr>
            </w:pPr>
            <w:r w:rsidRPr="00F07B7B">
              <w:rPr>
                <w:rFonts w:asciiTheme="minorHAnsi" w:hAnsiTheme="minorHAnsi" w:cstheme="minorHAnsi"/>
              </w:rPr>
              <w:t>Welcome and Attendance</w:t>
            </w:r>
            <w:r w:rsidR="006B7C32">
              <w:rPr>
                <w:rFonts w:asciiTheme="minorHAnsi" w:hAnsiTheme="minorHAnsi" w:cstheme="minorHAnsi"/>
              </w:rPr>
              <w:t>.</w:t>
            </w:r>
          </w:p>
          <w:p w14:paraId="25FEB5A1" w14:textId="786DEC6C" w:rsidR="00087B36" w:rsidRPr="00F07B7B" w:rsidRDefault="003971F0" w:rsidP="30C02CC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rPr>
                <w:rFonts w:asciiTheme="minorHAnsi" w:hAnsiTheme="minorHAnsi" w:cstheme="minorHAnsi"/>
              </w:rPr>
            </w:pPr>
            <w:r w:rsidRPr="00F07B7B">
              <w:rPr>
                <w:rFonts w:asciiTheme="minorHAnsi" w:hAnsiTheme="minorHAnsi" w:cstheme="minorHAnsi"/>
              </w:rPr>
              <w:t xml:space="preserve">Check for LMS module login &amp; </w:t>
            </w:r>
            <w:r w:rsidR="006B7C32" w:rsidRPr="00F07B7B">
              <w:rPr>
                <w:rFonts w:asciiTheme="minorHAnsi" w:hAnsiTheme="minorHAnsi" w:cstheme="minorHAnsi"/>
              </w:rPr>
              <w:t>access.</w:t>
            </w:r>
          </w:p>
          <w:p w14:paraId="3C246BF3" w14:textId="6AAAD5AF" w:rsidR="00087B36" w:rsidRDefault="00087B36" w:rsidP="30C02CC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rPr>
                <w:rFonts w:asciiTheme="minorHAnsi" w:hAnsiTheme="minorHAnsi" w:cstheme="minorHAnsi"/>
              </w:rPr>
            </w:pPr>
            <w:r w:rsidRPr="00F07B7B">
              <w:rPr>
                <w:rFonts w:asciiTheme="minorHAnsi" w:hAnsiTheme="minorHAnsi" w:cstheme="minorHAnsi"/>
              </w:rPr>
              <w:t>Resources</w:t>
            </w:r>
            <w:r w:rsidR="003971F0" w:rsidRPr="00F07B7B">
              <w:rPr>
                <w:rFonts w:asciiTheme="minorHAnsi" w:hAnsiTheme="minorHAnsi" w:cstheme="minorHAnsi"/>
              </w:rPr>
              <w:t xml:space="preserve"> – </w:t>
            </w:r>
            <w:proofErr w:type="spellStart"/>
            <w:r w:rsidR="006B7C32" w:rsidRPr="00F07B7B">
              <w:rPr>
                <w:rFonts w:asciiTheme="minorHAnsi" w:hAnsiTheme="minorHAnsi" w:cstheme="minorHAnsi"/>
              </w:rPr>
              <w:t>Mentimeter</w:t>
            </w:r>
            <w:proofErr w:type="spellEnd"/>
            <w:r w:rsidR="003971F0" w:rsidRPr="00F07B7B">
              <w:rPr>
                <w:rFonts w:asciiTheme="minorHAnsi" w:hAnsiTheme="minorHAnsi" w:cstheme="minorHAnsi"/>
              </w:rPr>
              <w:t xml:space="preserve"> (optional)</w:t>
            </w:r>
            <w:r w:rsidR="006B7C32">
              <w:rPr>
                <w:rFonts w:asciiTheme="minorHAnsi" w:hAnsiTheme="minorHAnsi" w:cstheme="minorHAnsi"/>
              </w:rPr>
              <w:t>.</w:t>
            </w:r>
          </w:p>
          <w:p w14:paraId="5A758ED2" w14:textId="36D498D4" w:rsidR="007B2C52" w:rsidRPr="00F07B7B" w:rsidRDefault="007B2C52" w:rsidP="000C694B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esources – YouTube</w:t>
            </w:r>
            <w:r w:rsidR="006B7C3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5072" w:type="dxa"/>
          </w:tcPr>
          <w:p w14:paraId="5706C1FC" w14:textId="35DC2B4A" w:rsidR="00087B36" w:rsidRPr="003971F0" w:rsidRDefault="00087B36" w:rsidP="009124D0">
            <w:pPr>
              <w:spacing w:after="0"/>
              <w:rPr>
                <w:rFonts w:asciiTheme="minorHAnsi" w:hAnsiTheme="minorHAnsi" w:cstheme="minorHAnsi"/>
                <w:b/>
              </w:rPr>
            </w:pPr>
          </w:p>
        </w:tc>
      </w:tr>
      <w:tr w:rsidR="00087B36" w:rsidRPr="003971F0" w14:paraId="065569C0" w14:textId="77777777" w:rsidTr="00B70B2E">
        <w:trPr>
          <w:trHeight w:val="3384"/>
        </w:trPr>
        <w:tc>
          <w:tcPr>
            <w:tcW w:w="4666" w:type="dxa"/>
            <w:gridSpan w:val="2"/>
          </w:tcPr>
          <w:p w14:paraId="2409D7B1" w14:textId="77777777" w:rsidR="003971F0" w:rsidRPr="003971F0" w:rsidRDefault="003971F0" w:rsidP="003971F0">
            <w:pPr>
              <w:pStyle w:val="Heading1"/>
              <w:rPr>
                <w:sz w:val="24"/>
                <w:szCs w:val="24"/>
                <w:lang w:val="en-CA"/>
              </w:rPr>
            </w:pPr>
            <w:r w:rsidRPr="003971F0">
              <w:rPr>
                <w:sz w:val="24"/>
                <w:szCs w:val="24"/>
                <w:lang w:val="en-CA"/>
              </w:rPr>
              <w:t>LEARNING OBJECTIVES:</w:t>
            </w:r>
          </w:p>
          <w:p w14:paraId="28A471DA" w14:textId="77777777" w:rsidR="003971F0" w:rsidRPr="003971F0" w:rsidRDefault="003971F0" w:rsidP="003971F0">
            <w:pPr>
              <w:pStyle w:val="Heading1"/>
              <w:numPr>
                <w:ilvl w:val="0"/>
                <w:numId w:val="8"/>
              </w:numPr>
              <w:rPr>
                <w:b w:val="0"/>
                <w:bCs w:val="0"/>
                <w:sz w:val="24"/>
                <w:szCs w:val="24"/>
                <w:lang w:val="en-CA"/>
              </w:rPr>
            </w:pPr>
            <w:r w:rsidRPr="003971F0">
              <w:rPr>
                <w:b w:val="0"/>
                <w:bCs w:val="0"/>
                <w:sz w:val="24"/>
                <w:szCs w:val="24"/>
              </w:rPr>
              <w:t>Apply Copilot to explore business concepts.</w:t>
            </w:r>
          </w:p>
          <w:p w14:paraId="47B075C9" w14:textId="77777777" w:rsidR="003971F0" w:rsidRPr="003971F0" w:rsidRDefault="003971F0" w:rsidP="003971F0">
            <w:pPr>
              <w:pStyle w:val="Heading1"/>
              <w:numPr>
                <w:ilvl w:val="0"/>
                <w:numId w:val="8"/>
              </w:numPr>
              <w:rPr>
                <w:b w:val="0"/>
                <w:bCs w:val="0"/>
                <w:sz w:val="24"/>
                <w:szCs w:val="24"/>
                <w:lang w:val="en-CA"/>
              </w:rPr>
            </w:pPr>
            <w:r w:rsidRPr="003971F0">
              <w:rPr>
                <w:b w:val="0"/>
                <w:bCs w:val="0"/>
                <w:sz w:val="24"/>
                <w:szCs w:val="24"/>
              </w:rPr>
              <w:t>Design effective AI prompts.</w:t>
            </w:r>
          </w:p>
          <w:p w14:paraId="57A385B2" w14:textId="77777777" w:rsidR="003971F0" w:rsidRPr="003971F0" w:rsidRDefault="003971F0" w:rsidP="003971F0">
            <w:pPr>
              <w:pStyle w:val="Heading1"/>
              <w:numPr>
                <w:ilvl w:val="0"/>
                <w:numId w:val="8"/>
              </w:numPr>
              <w:rPr>
                <w:b w:val="0"/>
                <w:bCs w:val="0"/>
                <w:sz w:val="24"/>
                <w:szCs w:val="24"/>
                <w:lang w:val="en-CA"/>
              </w:rPr>
            </w:pPr>
            <w:r w:rsidRPr="003971F0">
              <w:rPr>
                <w:b w:val="0"/>
                <w:bCs w:val="0"/>
                <w:sz w:val="24"/>
                <w:szCs w:val="24"/>
              </w:rPr>
              <w:t xml:space="preserve">Critically evaluate AI-generated outputs. </w:t>
            </w:r>
          </w:p>
          <w:p w14:paraId="374CEA29" w14:textId="77777777" w:rsidR="003971F0" w:rsidRDefault="003971F0" w:rsidP="003971F0">
            <w:pPr>
              <w:pStyle w:val="Heading1"/>
              <w:numPr>
                <w:ilvl w:val="0"/>
                <w:numId w:val="8"/>
              </w:numPr>
              <w:rPr>
                <w:b w:val="0"/>
                <w:bCs w:val="0"/>
                <w:sz w:val="24"/>
                <w:szCs w:val="24"/>
              </w:rPr>
            </w:pPr>
            <w:r w:rsidRPr="003971F0">
              <w:rPr>
                <w:b w:val="0"/>
                <w:bCs w:val="0"/>
                <w:sz w:val="24"/>
                <w:szCs w:val="24"/>
              </w:rPr>
              <w:t>Reflect on learning and ethical use of generative tools.</w:t>
            </w:r>
          </w:p>
          <w:p w14:paraId="11822B09" w14:textId="3B799E3A" w:rsidR="003971F0" w:rsidRPr="000C74CF" w:rsidRDefault="000C74CF" w:rsidP="000C74CF">
            <w:pPr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0C74CF">
              <w:rPr>
                <w:rFonts w:asciiTheme="minorHAnsi" w:hAnsiTheme="minorHAnsi" w:cstheme="minorHAnsi"/>
                <w:b/>
                <w:bCs/>
                <w:lang w:val="en-CA"/>
              </w:rPr>
              <w:t xml:space="preserve">LINK TO BLOOM </w:t>
            </w:r>
            <w:r w:rsidR="005561E2">
              <w:rPr>
                <w:rFonts w:asciiTheme="minorHAnsi" w:hAnsiTheme="minorHAnsi" w:cstheme="minorHAnsi"/>
                <w:b/>
                <w:bCs/>
                <w:lang w:val="en-CA"/>
              </w:rPr>
              <w:t>TAXONOMY</w:t>
            </w:r>
            <w:r w:rsidRPr="000C74CF">
              <w:rPr>
                <w:rFonts w:asciiTheme="minorHAnsi" w:hAnsiTheme="minorHAnsi" w:cstheme="minorHAnsi"/>
                <w:b/>
                <w:bCs/>
                <w:lang w:val="en-CA"/>
              </w:rPr>
              <w:t>:</w:t>
            </w:r>
          </w:p>
          <w:p w14:paraId="04396DC4" w14:textId="77777777" w:rsidR="000C694B" w:rsidRDefault="000C74CF" w:rsidP="005561E2">
            <w:pPr>
              <w:rPr>
                <w:rFonts w:asciiTheme="minorHAnsi" w:hAnsiTheme="minorHAnsi" w:cstheme="minorHAnsi"/>
              </w:rPr>
            </w:pPr>
            <w:r w:rsidRPr="000C74CF">
              <w:rPr>
                <w:rFonts w:asciiTheme="minorHAnsi" w:hAnsiTheme="minorHAnsi" w:cstheme="minorHAnsi"/>
              </w:rPr>
              <w:t>Bloom’s Levels: Apply, Create, Evaluate, Reflect</w:t>
            </w:r>
          </w:p>
          <w:p w14:paraId="43BECBF5" w14:textId="77777777" w:rsidR="005561E2" w:rsidRDefault="005561E2" w:rsidP="005561E2">
            <w:pPr>
              <w:rPr>
                <w:rFonts w:asciiTheme="minorHAnsi" w:hAnsiTheme="minorHAnsi" w:cstheme="minorHAnsi"/>
              </w:rPr>
            </w:pPr>
          </w:p>
          <w:p w14:paraId="1110C7A5" w14:textId="77777777" w:rsidR="00B70B2E" w:rsidRDefault="00B70B2E" w:rsidP="005561E2">
            <w:pPr>
              <w:rPr>
                <w:rFonts w:asciiTheme="minorHAnsi" w:hAnsiTheme="minorHAnsi" w:cstheme="minorHAnsi"/>
              </w:rPr>
            </w:pPr>
          </w:p>
          <w:p w14:paraId="7F8C5BBD" w14:textId="7A1B7F63" w:rsidR="005561E2" w:rsidRPr="00F07B7B" w:rsidRDefault="005561E2" w:rsidP="005561E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260" w:type="dxa"/>
          </w:tcPr>
          <w:p w14:paraId="654376B0" w14:textId="7DA78F8D" w:rsidR="00087B36" w:rsidRPr="00F07B7B" w:rsidRDefault="00087B36" w:rsidP="3908CF73">
            <w:pPr>
              <w:pStyle w:val="Heading1"/>
              <w:spacing w:after="0"/>
              <w:rPr>
                <w:sz w:val="24"/>
                <w:szCs w:val="24"/>
              </w:rPr>
            </w:pPr>
            <w:r w:rsidRPr="00F07B7B">
              <w:rPr>
                <w:sz w:val="24"/>
                <w:szCs w:val="24"/>
              </w:rPr>
              <w:t>Pre-Assessment -</w:t>
            </w:r>
            <w:r w:rsidR="006B7C32" w:rsidRPr="00F07B7B">
              <w:rPr>
                <w:sz w:val="24"/>
                <w:szCs w:val="24"/>
              </w:rPr>
              <w:t>Men</w:t>
            </w:r>
            <w:r w:rsidR="006B7C32">
              <w:rPr>
                <w:sz w:val="24"/>
                <w:szCs w:val="24"/>
              </w:rPr>
              <w:t>ti</w:t>
            </w:r>
            <w:r w:rsidR="006B7C32" w:rsidRPr="00F07B7B">
              <w:rPr>
                <w:sz w:val="24"/>
                <w:szCs w:val="24"/>
              </w:rPr>
              <w:t xml:space="preserve"> meter</w:t>
            </w:r>
            <w:r w:rsidR="003971F0" w:rsidRPr="00F07B7B">
              <w:rPr>
                <w:sz w:val="24"/>
                <w:szCs w:val="24"/>
              </w:rPr>
              <w:t xml:space="preserve"> </w:t>
            </w:r>
            <w:r w:rsidRPr="00F07B7B">
              <w:rPr>
                <w:sz w:val="24"/>
                <w:szCs w:val="24"/>
              </w:rPr>
              <w:t xml:space="preserve">or </w:t>
            </w:r>
            <w:r w:rsidR="003971F0" w:rsidRPr="00F07B7B">
              <w:rPr>
                <w:sz w:val="24"/>
                <w:szCs w:val="24"/>
              </w:rPr>
              <w:t>Discussion</w:t>
            </w:r>
          </w:p>
          <w:p w14:paraId="475D7E61" w14:textId="77777777" w:rsidR="003971F0" w:rsidRPr="00F07B7B" w:rsidRDefault="003971F0" w:rsidP="30C02CCA">
            <w:pPr>
              <w:spacing w:after="0"/>
              <w:rPr>
                <w:rFonts w:asciiTheme="minorHAnsi" w:hAnsiTheme="minorHAnsi" w:cstheme="minorHAnsi"/>
              </w:rPr>
            </w:pPr>
          </w:p>
          <w:p w14:paraId="6153037B" w14:textId="24AE2210" w:rsidR="003971F0" w:rsidRPr="00F07B7B" w:rsidRDefault="003971F0" w:rsidP="30C02CCA">
            <w:pPr>
              <w:spacing w:after="0"/>
              <w:rPr>
                <w:rFonts w:asciiTheme="minorHAnsi" w:hAnsiTheme="minorHAnsi" w:cstheme="minorHAnsi"/>
              </w:rPr>
            </w:pPr>
            <w:r w:rsidRPr="00F07B7B">
              <w:rPr>
                <w:rFonts w:asciiTheme="minorHAnsi" w:hAnsiTheme="minorHAnsi" w:cstheme="minorHAnsi"/>
              </w:rPr>
              <w:t>Engage students and activate prior knowledge about AI.</w:t>
            </w:r>
            <w:r w:rsidRPr="00F07B7B">
              <w:rPr>
                <w:rFonts w:asciiTheme="minorHAnsi" w:hAnsiTheme="minorHAnsi" w:cstheme="minorHAnsi"/>
              </w:rPr>
              <w:br/>
              <w:t xml:space="preserve">- Ask: </w:t>
            </w:r>
          </w:p>
          <w:p w14:paraId="1B802C47" w14:textId="77777777" w:rsidR="003971F0" w:rsidRPr="000C694B" w:rsidRDefault="003971F0" w:rsidP="003971F0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asciiTheme="minorHAnsi" w:hAnsiTheme="minorHAnsi" w:cstheme="minorHAnsi"/>
              </w:rPr>
            </w:pPr>
            <w:r w:rsidRPr="000C694B">
              <w:rPr>
                <w:rFonts w:asciiTheme="minorHAnsi" w:hAnsiTheme="minorHAnsi" w:cstheme="minorHAnsi"/>
              </w:rPr>
              <w:t>Have you used AI tools for assignments?</w:t>
            </w:r>
          </w:p>
          <w:p w14:paraId="069FA24B" w14:textId="1F2F5525" w:rsidR="00087B36" w:rsidRPr="00F07B7B" w:rsidRDefault="003971F0" w:rsidP="003971F0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asciiTheme="minorHAnsi" w:hAnsiTheme="minorHAnsi" w:cstheme="minorHAnsi"/>
              </w:rPr>
            </w:pPr>
            <w:r w:rsidRPr="000C694B">
              <w:rPr>
                <w:rFonts w:asciiTheme="minorHAnsi" w:hAnsiTheme="minorHAnsi" w:cstheme="minorHAnsi"/>
              </w:rPr>
              <w:t>How have you used AI?</w:t>
            </w:r>
          </w:p>
        </w:tc>
        <w:tc>
          <w:tcPr>
            <w:tcW w:w="5072" w:type="dxa"/>
          </w:tcPr>
          <w:p w14:paraId="4EB929D0" w14:textId="77777777" w:rsidR="00087B36" w:rsidRPr="003971F0" w:rsidRDefault="00087B36" w:rsidP="009124D0">
            <w:pPr>
              <w:spacing w:after="0"/>
              <w:rPr>
                <w:rFonts w:asciiTheme="minorHAnsi" w:hAnsiTheme="minorHAnsi" w:cstheme="minorHAnsi"/>
                <w:sz w:val="28"/>
              </w:rPr>
            </w:pPr>
          </w:p>
        </w:tc>
      </w:tr>
      <w:tr w:rsidR="00460CA7" w:rsidRPr="003971F0" w14:paraId="36C1B724" w14:textId="77777777" w:rsidTr="005561E2">
        <w:trPr>
          <w:trHeight w:val="396"/>
        </w:trPr>
        <w:tc>
          <w:tcPr>
            <w:tcW w:w="13998" w:type="dxa"/>
            <w:gridSpan w:val="4"/>
            <w:shd w:val="clear" w:color="auto" w:fill="000000" w:themeFill="text1"/>
          </w:tcPr>
          <w:p w14:paraId="78E01F4F" w14:textId="77777777" w:rsidR="00460CA7" w:rsidRPr="003971F0" w:rsidRDefault="00CB469A" w:rsidP="009124D0">
            <w:pPr>
              <w:pStyle w:val="Heading1"/>
              <w:jc w:val="center"/>
              <w:rPr>
                <w:color w:val="FFFFFF" w:themeColor="background1"/>
              </w:rPr>
            </w:pPr>
            <w:r w:rsidRPr="003971F0">
              <w:rPr>
                <w:color w:val="FFFFFF" w:themeColor="background1"/>
              </w:rPr>
              <w:lastRenderedPageBreak/>
              <w:t>Presentation/Practice/Participation</w:t>
            </w:r>
          </w:p>
        </w:tc>
      </w:tr>
      <w:tr w:rsidR="00CB469A" w:rsidRPr="003971F0" w14:paraId="5DD6A9D5" w14:textId="77777777" w:rsidTr="00B70B2E">
        <w:trPr>
          <w:trHeight w:val="300"/>
        </w:trPr>
        <w:tc>
          <w:tcPr>
            <w:tcW w:w="1210" w:type="dxa"/>
          </w:tcPr>
          <w:p w14:paraId="647CF6D9" w14:textId="77777777" w:rsidR="00CB469A" w:rsidRPr="003971F0" w:rsidRDefault="00CB469A" w:rsidP="00702C03">
            <w:pPr>
              <w:spacing w:after="0"/>
              <w:rPr>
                <w:rFonts w:asciiTheme="minorHAnsi" w:hAnsiTheme="minorHAnsi" w:cstheme="minorHAnsi"/>
                <w:b/>
              </w:rPr>
            </w:pPr>
            <w:r w:rsidRPr="003971F0">
              <w:rPr>
                <w:rFonts w:asciiTheme="minorHAnsi" w:hAnsiTheme="minorHAnsi" w:cstheme="minorHAnsi"/>
                <w:b/>
              </w:rPr>
              <w:t>Duration</w:t>
            </w:r>
          </w:p>
        </w:tc>
        <w:tc>
          <w:tcPr>
            <w:tcW w:w="7716" w:type="dxa"/>
            <w:gridSpan w:val="2"/>
          </w:tcPr>
          <w:p w14:paraId="5FA79BAE" w14:textId="77777777" w:rsidR="00CB469A" w:rsidRPr="003971F0" w:rsidRDefault="00CB469A" w:rsidP="00702C03">
            <w:pPr>
              <w:spacing w:after="0"/>
              <w:rPr>
                <w:rFonts w:asciiTheme="minorHAnsi" w:hAnsiTheme="minorHAnsi" w:cstheme="minorHAnsi"/>
                <w:b/>
              </w:rPr>
            </w:pPr>
            <w:r w:rsidRPr="003971F0">
              <w:rPr>
                <w:rFonts w:asciiTheme="minorHAnsi" w:hAnsiTheme="minorHAnsi" w:cstheme="minorHAnsi"/>
                <w:b/>
              </w:rPr>
              <w:t>Facilitator or Learner Activity</w:t>
            </w:r>
          </w:p>
        </w:tc>
        <w:tc>
          <w:tcPr>
            <w:tcW w:w="5072" w:type="dxa"/>
          </w:tcPr>
          <w:p w14:paraId="7EF640C3" w14:textId="77777777" w:rsidR="00CB469A" w:rsidRPr="003971F0" w:rsidRDefault="00AE3BA6" w:rsidP="00702C03">
            <w:pPr>
              <w:spacing w:after="0"/>
              <w:rPr>
                <w:rFonts w:asciiTheme="minorHAnsi" w:hAnsiTheme="minorHAnsi" w:cstheme="minorHAnsi"/>
                <w:b/>
              </w:rPr>
            </w:pPr>
            <w:r w:rsidRPr="003971F0">
              <w:rPr>
                <w:rFonts w:asciiTheme="minorHAnsi" w:hAnsiTheme="minorHAnsi" w:cstheme="minorHAnsi"/>
                <w:b/>
              </w:rPr>
              <w:t>Materials Required</w:t>
            </w:r>
          </w:p>
        </w:tc>
      </w:tr>
      <w:tr w:rsidR="00CD76D2" w:rsidRPr="003971F0" w14:paraId="43A365B6" w14:textId="77777777" w:rsidTr="00B70B2E">
        <w:trPr>
          <w:trHeight w:val="1088"/>
        </w:trPr>
        <w:tc>
          <w:tcPr>
            <w:tcW w:w="1210" w:type="dxa"/>
          </w:tcPr>
          <w:p w14:paraId="5324126C" w14:textId="77A2D51D" w:rsidR="00CD76D2" w:rsidRPr="003971F0" w:rsidRDefault="00F31F99" w:rsidP="3908CF73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</w:t>
            </w:r>
            <w:r w:rsidR="00B37B19">
              <w:rPr>
                <w:rFonts w:asciiTheme="minorHAnsi" w:hAnsiTheme="minorHAnsi" w:cstheme="minorHAnsi"/>
                <w:b/>
                <w:bCs/>
              </w:rPr>
              <w:t xml:space="preserve">0 </w:t>
            </w:r>
            <w:r w:rsidR="003971F0" w:rsidRPr="003971F0">
              <w:rPr>
                <w:rFonts w:asciiTheme="minorHAnsi" w:hAnsiTheme="minorHAnsi" w:cstheme="minorHAnsi"/>
                <w:b/>
                <w:bCs/>
              </w:rPr>
              <w:t>Minutes</w:t>
            </w:r>
          </w:p>
        </w:tc>
        <w:tc>
          <w:tcPr>
            <w:tcW w:w="7716" w:type="dxa"/>
            <w:gridSpan w:val="2"/>
          </w:tcPr>
          <w:p w14:paraId="70C49C96" w14:textId="45E54D19" w:rsidR="00CD76D2" w:rsidRPr="00F07B7B" w:rsidRDefault="003971F0" w:rsidP="00F31F99">
            <w:pPr>
              <w:pStyle w:val="ListParagraph"/>
              <w:numPr>
                <w:ilvl w:val="0"/>
                <w:numId w:val="23"/>
              </w:numPr>
              <w:spacing w:after="0"/>
              <w:rPr>
                <w:rFonts w:asciiTheme="minorHAnsi" w:hAnsiTheme="minorHAnsi" w:cstheme="minorHAnsi"/>
              </w:rPr>
            </w:pPr>
            <w:r w:rsidRPr="00F07B7B">
              <w:rPr>
                <w:rFonts w:asciiTheme="minorHAnsi" w:hAnsiTheme="minorHAnsi" w:cstheme="minorHAnsi"/>
              </w:rPr>
              <w:t xml:space="preserve">Bridge In </w:t>
            </w:r>
            <w:r w:rsidR="006B7C32" w:rsidRPr="00F07B7B">
              <w:rPr>
                <w:rFonts w:asciiTheme="minorHAnsi" w:hAnsiTheme="minorHAnsi" w:cstheme="minorHAnsi"/>
              </w:rPr>
              <w:t>– (</w:t>
            </w:r>
            <w:r w:rsidRPr="00F07B7B">
              <w:rPr>
                <w:rFonts w:asciiTheme="minorHAnsi" w:hAnsiTheme="minorHAnsi" w:cstheme="minorHAnsi"/>
              </w:rPr>
              <w:t>see note above)</w:t>
            </w:r>
          </w:p>
          <w:p w14:paraId="32DA6C58" w14:textId="77777777" w:rsidR="00F31F99" w:rsidRPr="00F07B7B" w:rsidRDefault="00F31F99" w:rsidP="00F31F99">
            <w:pPr>
              <w:pStyle w:val="ListParagraph"/>
              <w:numPr>
                <w:ilvl w:val="0"/>
                <w:numId w:val="23"/>
              </w:numPr>
              <w:spacing w:after="0"/>
              <w:rPr>
                <w:rFonts w:asciiTheme="minorHAnsi" w:hAnsiTheme="minorHAnsi" w:cstheme="minorHAnsi"/>
              </w:rPr>
            </w:pPr>
            <w:r w:rsidRPr="00F07B7B">
              <w:rPr>
                <w:rFonts w:asciiTheme="minorHAnsi" w:hAnsiTheme="minorHAnsi" w:cstheme="minorHAnsi"/>
              </w:rPr>
              <w:t>Learning Outcomes</w:t>
            </w:r>
          </w:p>
          <w:p w14:paraId="37E5D321" w14:textId="1F0E7D87" w:rsidR="00F07B7B" w:rsidRPr="00F31F99" w:rsidRDefault="00F07B7B" w:rsidP="00F07B7B">
            <w:pPr>
              <w:pStyle w:val="Heading1"/>
              <w:numPr>
                <w:ilvl w:val="0"/>
                <w:numId w:val="23"/>
              </w:numPr>
              <w:spacing w:after="0"/>
            </w:pPr>
            <w:r w:rsidRPr="00F07B7B">
              <w:rPr>
                <w:b w:val="0"/>
                <w:bCs w:val="0"/>
                <w:sz w:val="24"/>
                <w:szCs w:val="24"/>
              </w:rPr>
              <w:t>Pre-Assessment -Men</w:t>
            </w:r>
            <w:r w:rsidR="006B7C32">
              <w:rPr>
                <w:b w:val="0"/>
                <w:bCs w:val="0"/>
                <w:sz w:val="24"/>
                <w:szCs w:val="24"/>
              </w:rPr>
              <w:t>ti</w:t>
            </w:r>
            <w:r w:rsidRPr="00F07B7B">
              <w:rPr>
                <w:b w:val="0"/>
                <w:bCs w:val="0"/>
                <w:sz w:val="24"/>
                <w:szCs w:val="24"/>
              </w:rPr>
              <w:t>meter or Discussion: Engage students and activate prior knowledge about AI. -</w:t>
            </w:r>
          </w:p>
        </w:tc>
        <w:tc>
          <w:tcPr>
            <w:tcW w:w="5072" w:type="dxa"/>
          </w:tcPr>
          <w:p w14:paraId="67609207" w14:textId="393469BF" w:rsidR="00F31F99" w:rsidRPr="003971F0" w:rsidRDefault="00F31F99" w:rsidP="00F31F99">
            <w:pPr>
              <w:spacing w:after="0"/>
              <w:rPr>
                <w:rFonts w:asciiTheme="minorHAnsi" w:hAnsiTheme="minorHAnsi" w:cstheme="minorHAnsi"/>
                <w:b/>
                <w:bCs/>
                <w:lang w:val="fr-CA"/>
              </w:rPr>
            </w:pPr>
            <w:r>
              <w:rPr>
                <w:rFonts w:asciiTheme="minorHAnsi" w:hAnsiTheme="minorHAnsi" w:cstheme="minorHAnsi"/>
                <w:lang w:val="fr-CA"/>
              </w:rPr>
              <w:t xml:space="preserve">Slide 1 - </w:t>
            </w:r>
            <w:r w:rsidR="00611900">
              <w:rPr>
                <w:rFonts w:asciiTheme="minorHAnsi" w:hAnsiTheme="minorHAnsi" w:cstheme="minorHAnsi"/>
                <w:lang w:val="fr-CA"/>
              </w:rPr>
              <w:t>4</w:t>
            </w:r>
          </w:p>
        </w:tc>
      </w:tr>
      <w:tr w:rsidR="00F07B7B" w:rsidRPr="003971F0" w14:paraId="5B200984" w14:textId="77777777" w:rsidTr="00B70B2E">
        <w:trPr>
          <w:trHeight w:val="1250"/>
        </w:trPr>
        <w:tc>
          <w:tcPr>
            <w:tcW w:w="1210" w:type="dxa"/>
          </w:tcPr>
          <w:p w14:paraId="608B3FE4" w14:textId="3155927E" w:rsidR="00F07B7B" w:rsidRPr="003971F0" w:rsidRDefault="00F07B7B" w:rsidP="00F07B7B">
            <w:pPr>
              <w:spacing w:after="0"/>
              <w:rPr>
                <w:rFonts w:asciiTheme="minorHAnsi" w:hAnsiTheme="minorHAnsi" w:cstheme="minorHAnsi"/>
                <w:b/>
              </w:rPr>
            </w:pPr>
            <w:r w:rsidRPr="003971F0">
              <w:rPr>
                <w:rFonts w:asciiTheme="minorHAnsi" w:hAnsiTheme="minorHAnsi" w:cstheme="minorHAnsi"/>
                <w:b/>
              </w:rPr>
              <w:t>10</w:t>
            </w:r>
            <w:r>
              <w:rPr>
                <w:rFonts w:asciiTheme="minorHAnsi" w:hAnsiTheme="minorHAnsi" w:cstheme="minorHAnsi"/>
                <w:b/>
              </w:rPr>
              <w:t xml:space="preserve"> Minutes</w:t>
            </w:r>
          </w:p>
        </w:tc>
        <w:tc>
          <w:tcPr>
            <w:tcW w:w="7716" w:type="dxa"/>
            <w:gridSpan w:val="2"/>
          </w:tcPr>
          <w:p w14:paraId="3AE1B86D" w14:textId="77777777" w:rsidR="00F07B7B" w:rsidRPr="00F07B7B" w:rsidRDefault="00F07B7B" w:rsidP="00F07B7B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  <w:r w:rsidRPr="00F07B7B">
              <w:rPr>
                <w:rFonts w:asciiTheme="minorHAnsi" w:hAnsiTheme="minorHAnsi" w:cstheme="minorHAnsi"/>
                <w:b/>
                <w:bCs/>
              </w:rPr>
              <w:t>What is AI?</w:t>
            </w:r>
          </w:p>
          <w:p w14:paraId="4BC5F450" w14:textId="77777777" w:rsidR="00F07B7B" w:rsidRDefault="00F07B7B" w:rsidP="00F07B7B">
            <w:pPr>
              <w:spacing w:after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Video: </w:t>
            </w:r>
            <w:r w:rsidRPr="00F07B7B">
              <w:rPr>
                <w:rFonts w:asciiTheme="minorHAnsi" w:hAnsiTheme="minorHAnsi" w:cstheme="minorHAnsi"/>
              </w:rPr>
              <w:t>Common Sense Education. (2023). </w:t>
            </w:r>
            <w:hyperlink r:id="rId11" w:history="1">
              <w:r w:rsidRPr="00F07B7B">
                <w:rPr>
                  <w:rStyle w:val="Hyperlink"/>
                  <w:rFonts w:asciiTheme="minorHAnsi" w:hAnsiTheme="minorHAnsi" w:cstheme="minorHAnsi"/>
                  <w:i/>
                  <w:iCs/>
                </w:rPr>
                <w:t>What is AI?</w:t>
              </w:r>
            </w:hyperlink>
            <w:r w:rsidRPr="00F07B7B">
              <w:rPr>
                <w:rFonts w:asciiTheme="minorHAnsi" w:hAnsiTheme="minorHAnsi" w:cstheme="minorHAnsi"/>
              </w:rPr>
              <w:t> [Online video]. YouTube</w:t>
            </w:r>
            <w:r>
              <w:rPr>
                <w:rFonts w:asciiTheme="minorHAnsi" w:hAnsiTheme="minorHAnsi" w:cstheme="minorHAnsi"/>
              </w:rPr>
              <w:t xml:space="preserve"> (2:37 minutes)</w:t>
            </w:r>
          </w:p>
          <w:p w14:paraId="591EF7DA" w14:textId="7DAC51F1" w:rsidR="00F07B7B" w:rsidRPr="00F31F99" w:rsidRDefault="00F07B7B" w:rsidP="00F07B7B">
            <w:pPr>
              <w:spacing w:after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iscussion and questions.</w:t>
            </w:r>
          </w:p>
        </w:tc>
        <w:tc>
          <w:tcPr>
            <w:tcW w:w="5072" w:type="dxa"/>
          </w:tcPr>
          <w:p w14:paraId="141740DD" w14:textId="13606D67" w:rsidR="00F07B7B" w:rsidRPr="00F31F99" w:rsidRDefault="00F07B7B" w:rsidP="00F07B7B">
            <w:pPr>
              <w:spacing w:after="0"/>
              <w:rPr>
                <w:rFonts w:asciiTheme="minorHAnsi" w:hAnsiTheme="minorHAnsi" w:cstheme="minorHAnsi"/>
                <w:bCs/>
                <w:lang w:val="fr-CA"/>
              </w:rPr>
            </w:pPr>
            <w:r w:rsidRPr="00F31F99">
              <w:rPr>
                <w:rFonts w:asciiTheme="minorHAnsi" w:hAnsiTheme="minorHAnsi" w:cstheme="minorHAnsi"/>
                <w:bCs/>
                <w:lang w:val="fr-CA"/>
              </w:rPr>
              <w:t xml:space="preserve">Slides </w:t>
            </w:r>
            <w:r w:rsidR="00611900">
              <w:rPr>
                <w:rFonts w:asciiTheme="minorHAnsi" w:hAnsiTheme="minorHAnsi" w:cstheme="minorHAnsi"/>
                <w:bCs/>
                <w:lang w:val="fr-CA"/>
              </w:rPr>
              <w:t>5</w:t>
            </w:r>
            <w:r w:rsidRPr="00F31F99">
              <w:rPr>
                <w:rFonts w:asciiTheme="minorHAnsi" w:hAnsiTheme="minorHAnsi" w:cstheme="minorHAnsi"/>
                <w:bCs/>
                <w:lang w:val="fr-CA"/>
              </w:rPr>
              <w:t xml:space="preserve"> - </w:t>
            </w:r>
            <w:r>
              <w:rPr>
                <w:rFonts w:asciiTheme="minorHAnsi" w:hAnsiTheme="minorHAnsi" w:cstheme="minorHAnsi"/>
                <w:bCs/>
                <w:lang w:val="fr-CA"/>
              </w:rPr>
              <w:t>7</w:t>
            </w:r>
          </w:p>
        </w:tc>
      </w:tr>
      <w:tr w:rsidR="00F07B7B" w:rsidRPr="003971F0" w14:paraId="08830EDB" w14:textId="77777777" w:rsidTr="00B70B2E">
        <w:trPr>
          <w:trHeight w:val="1250"/>
        </w:trPr>
        <w:tc>
          <w:tcPr>
            <w:tcW w:w="1210" w:type="dxa"/>
          </w:tcPr>
          <w:p w14:paraId="1C2C88C2" w14:textId="37F62764" w:rsidR="00F07B7B" w:rsidRPr="003971F0" w:rsidRDefault="00F07B7B" w:rsidP="00F07B7B">
            <w:pPr>
              <w:spacing w:after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5 Minutes</w:t>
            </w:r>
          </w:p>
        </w:tc>
        <w:tc>
          <w:tcPr>
            <w:tcW w:w="7716" w:type="dxa"/>
            <w:gridSpan w:val="2"/>
          </w:tcPr>
          <w:p w14:paraId="24F39E1F" w14:textId="7A8C1369" w:rsidR="00F07B7B" w:rsidRPr="00F07B7B" w:rsidRDefault="00F07B7B" w:rsidP="00F07B7B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  <w:r w:rsidRPr="00F07B7B">
              <w:rPr>
                <w:rFonts w:asciiTheme="minorHAnsi" w:hAnsiTheme="minorHAnsi" w:cstheme="minorHAnsi"/>
                <w:b/>
                <w:bCs/>
              </w:rPr>
              <w:t>What is Microsoft Co-Pilot</w:t>
            </w:r>
          </w:p>
          <w:p w14:paraId="7776608B" w14:textId="4A54D8A9" w:rsidR="00F07B7B" w:rsidRDefault="00F07B7B" w:rsidP="00F07B7B">
            <w:pPr>
              <w:spacing w:after="0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</w:rPr>
              <w:t xml:space="preserve">Video: </w:t>
            </w:r>
            <w:hyperlink r:id="rId12" w:history="1">
              <w:proofErr w:type="spellStart"/>
              <w:r w:rsidRPr="00F07B7B">
                <w:rPr>
                  <w:rStyle w:val="Hyperlink"/>
                  <w:rFonts w:asciiTheme="minorHAnsi" w:hAnsiTheme="minorHAnsi" w:cstheme="minorHAnsi"/>
                </w:rPr>
                <w:t>Introducting</w:t>
              </w:r>
              <w:proofErr w:type="spellEnd"/>
              <w:r w:rsidRPr="00F07B7B">
                <w:rPr>
                  <w:rStyle w:val="Hyperlink"/>
                  <w:rFonts w:asciiTheme="minorHAnsi" w:hAnsiTheme="minorHAnsi" w:cstheme="minorHAnsi"/>
                </w:rPr>
                <w:t xml:space="preserve"> Microsoft Co-pilot (2023)</w:t>
              </w:r>
            </w:hyperlink>
            <w:r>
              <w:rPr>
                <w:rFonts w:asciiTheme="minorHAnsi" w:hAnsiTheme="minorHAnsi" w:cstheme="minorHAnsi"/>
              </w:rPr>
              <w:t xml:space="preserve"> [Online video]. </w:t>
            </w:r>
            <w:r>
              <w:rPr>
                <w:rFonts w:asciiTheme="minorHAnsi" w:hAnsiTheme="minorHAnsi" w:cstheme="minorHAnsi"/>
                <w:lang w:val="en-CA"/>
              </w:rPr>
              <w:t>(1:37 minutes)</w:t>
            </w:r>
          </w:p>
          <w:p w14:paraId="2774E4C7" w14:textId="52CC1EA0" w:rsidR="00F07B7B" w:rsidRPr="00F07B7B" w:rsidRDefault="00F07B7B" w:rsidP="00F07B7B">
            <w:pPr>
              <w:spacing w:after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n-CA"/>
              </w:rPr>
              <w:t>Discussion and questions.</w:t>
            </w:r>
          </w:p>
          <w:p w14:paraId="738728EE" w14:textId="5568F1D5" w:rsidR="00F07B7B" w:rsidRPr="00B37B19" w:rsidRDefault="00B37B19" w:rsidP="00F07B7B">
            <w:pPr>
              <w:spacing w:after="0"/>
              <w:ind w:left="360"/>
              <w:rPr>
                <w:rFonts w:asciiTheme="minorHAnsi" w:hAnsiTheme="minorHAnsi" w:cstheme="minorHAnsi"/>
                <w:i/>
                <w:iCs/>
              </w:rPr>
            </w:pPr>
            <w:r w:rsidRPr="00B37B19">
              <w:rPr>
                <w:rFonts w:asciiTheme="minorHAnsi" w:hAnsiTheme="minorHAnsi" w:cstheme="minorHAnsi"/>
                <w:i/>
                <w:iCs/>
              </w:rPr>
              <w:t>Alternative AI site: Perplexity AI (alternative): https://www.perplexity.ai</w:t>
            </w:r>
          </w:p>
        </w:tc>
        <w:tc>
          <w:tcPr>
            <w:tcW w:w="5072" w:type="dxa"/>
          </w:tcPr>
          <w:p w14:paraId="233A23FB" w14:textId="133988C5" w:rsidR="00F07B7B" w:rsidRPr="00F07B7B" w:rsidRDefault="00F07B7B" w:rsidP="00F07B7B">
            <w:pPr>
              <w:spacing w:after="0"/>
              <w:rPr>
                <w:rFonts w:asciiTheme="minorHAnsi" w:hAnsiTheme="minorHAnsi" w:cstheme="minorHAnsi"/>
                <w:bCs/>
                <w:lang w:val="fr-CA"/>
              </w:rPr>
            </w:pPr>
            <w:r w:rsidRPr="00F07B7B">
              <w:rPr>
                <w:rFonts w:asciiTheme="minorHAnsi" w:hAnsiTheme="minorHAnsi" w:cstheme="minorHAnsi"/>
                <w:bCs/>
                <w:lang w:val="fr-CA"/>
              </w:rPr>
              <w:t xml:space="preserve">Slides 8 - </w:t>
            </w:r>
            <w:r w:rsidR="00611900">
              <w:rPr>
                <w:rFonts w:asciiTheme="minorHAnsi" w:hAnsiTheme="minorHAnsi" w:cstheme="minorHAnsi"/>
                <w:bCs/>
                <w:lang w:val="fr-CA"/>
              </w:rPr>
              <w:t>9</w:t>
            </w:r>
          </w:p>
        </w:tc>
      </w:tr>
      <w:tr w:rsidR="00F07B7B" w:rsidRPr="003971F0" w14:paraId="5799AB2A" w14:textId="77777777" w:rsidTr="00B70B2E">
        <w:trPr>
          <w:trHeight w:val="1250"/>
        </w:trPr>
        <w:tc>
          <w:tcPr>
            <w:tcW w:w="1210" w:type="dxa"/>
          </w:tcPr>
          <w:p w14:paraId="1D6F7A69" w14:textId="69C31E8B" w:rsidR="00F07B7B" w:rsidRPr="003971F0" w:rsidRDefault="000C74CF" w:rsidP="00F07B7B">
            <w:pPr>
              <w:spacing w:after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0 minutes</w:t>
            </w:r>
          </w:p>
        </w:tc>
        <w:tc>
          <w:tcPr>
            <w:tcW w:w="7716" w:type="dxa"/>
            <w:gridSpan w:val="2"/>
          </w:tcPr>
          <w:p w14:paraId="17E9363D" w14:textId="77777777" w:rsidR="00F07B7B" w:rsidRDefault="000C74CF" w:rsidP="00F07B7B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  <w:r w:rsidRPr="000C74CF">
              <w:rPr>
                <w:rFonts w:asciiTheme="minorHAnsi" w:hAnsiTheme="minorHAnsi" w:cstheme="minorHAnsi"/>
                <w:b/>
                <w:bCs/>
              </w:rPr>
              <w:t>Using Microsoft Co-Pilot @ Conestoga College</w:t>
            </w:r>
          </w:p>
          <w:p w14:paraId="46A036B2" w14:textId="5CCD59F2" w:rsidR="000C74CF" w:rsidRDefault="000C74CF" w:rsidP="00F07B7B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Using Microsoft Edge to access Co-Pilot</w:t>
            </w:r>
          </w:p>
          <w:p w14:paraId="56F5702A" w14:textId="69E934AD" w:rsidR="000C74CF" w:rsidRDefault="000C74CF" w:rsidP="00F07B7B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AI Guiding Principles</w:t>
            </w:r>
          </w:p>
          <w:p w14:paraId="58CD8E1B" w14:textId="59DD93DE" w:rsidR="000C74CF" w:rsidRDefault="000C74CF" w:rsidP="00F07B7B">
            <w:pPr>
              <w:spacing w:after="0"/>
              <w:rPr>
                <w:rFonts w:asciiTheme="minorHAnsi" w:hAnsiTheme="minorHAnsi" w:cstheme="minorHAnsi"/>
              </w:rPr>
            </w:pPr>
            <w:r w:rsidRPr="000C74CF">
              <w:rPr>
                <w:rFonts w:asciiTheme="minorHAnsi" w:hAnsiTheme="minorHAnsi" w:cstheme="minorHAnsi"/>
              </w:rPr>
              <w:t xml:space="preserve">Review usage policies and best </w:t>
            </w:r>
            <w:r w:rsidR="006B7C32" w:rsidRPr="000C74CF">
              <w:rPr>
                <w:rFonts w:asciiTheme="minorHAnsi" w:hAnsiTheme="minorHAnsi" w:cstheme="minorHAnsi"/>
              </w:rPr>
              <w:t>practices.</w:t>
            </w:r>
          </w:p>
          <w:p w14:paraId="58B7D94C" w14:textId="3C133E27" w:rsidR="000C74CF" w:rsidRPr="000C74CF" w:rsidRDefault="000C74CF" w:rsidP="00F07B7B">
            <w:pPr>
              <w:spacing w:after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iscussion and questions.</w:t>
            </w:r>
          </w:p>
        </w:tc>
        <w:tc>
          <w:tcPr>
            <w:tcW w:w="5072" w:type="dxa"/>
          </w:tcPr>
          <w:p w14:paraId="20181992" w14:textId="0F71E62F" w:rsidR="00F07B7B" w:rsidRPr="000C74CF" w:rsidRDefault="000C74CF" w:rsidP="00F07B7B">
            <w:pPr>
              <w:spacing w:after="0"/>
              <w:rPr>
                <w:rFonts w:asciiTheme="minorHAnsi" w:hAnsiTheme="minorHAnsi" w:cstheme="minorHAnsi"/>
                <w:bCs/>
                <w:lang w:val="fr-CA"/>
              </w:rPr>
            </w:pPr>
            <w:r w:rsidRPr="000C74CF">
              <w:rPr>
                <w:rFonts w:asciiTheme="minorHAnsi" w:hAnsiTheme="minorHAnsi" w:cstheme="minorHAnsi"/>
                <w:bCs/>
                <w:lang w:val="fr-CA"/>
              </w:rPr>
              <w:t>Slides 1</w:t>
            </w:r>
            <w:r w:rsidR="00611900">
              <w:rPr>
                <w:rFonts w:asciiTheme="minorHAnsi" w:hAnsiTheme="minorHAnsi" w:cstheme="minorHAnsi"/>
                <w:bCs/>
                <w:lang w:val="fr-CA"/>
              </w:rPr>
              <w:t>0</w:t>
            </w:r>
            <w:r w:rsidRPr="000C74CF">
              <w:rPr>
                <w:rFonts w:asciiTheme="minorHAnsi" w:hAnsiTheme="minorHAnsi" w:cstheme="minorHAnsi"/>
                <w:bCs/>
                <w:lang w:val="fr-CA"/>
              </w:rPr>
              <w:t xml:space="preserve"> - 1</w:t>
            </w:r>
            <w:r w:rsidR="00611900">
              <w:rPr>
                <w:rFonts w:asciiTheme="minorHAnsi" w:hAnsiTheme="minorHAnsi" w:cstheme="minorHAnsi"/>
                <w:bCs/>
                <w:lang w:val="fr-CA"/>
              </w:rPr>
              <w:t>3</w:t>
            </w:r>
          </w:p>
        </w:tc>
      </w:tr>
      <w:tr w:rsidR="00F07B7B" w:rsidRPr="003971F0" w14:paraId="239612BD" w14:textId="77777777" w:rsidTr="00B70B2E">
        <w:trPr>
          <w:trHeight w:val="1250"/>
        </w:trPr>
        <w:tc>
          <w:tcPr>
            <w:tcW w:w="1210" w:type="dxa"/>
          </w:tcPr>
          <w:p w14:paraId="22017BF6" w14:textId="5C0C819C" w:rsidR="00F07B7B" w:rsidRPr="003971F0" w:rsidRDefault="000C74CF" w:rsidP="00F07B7B">
            <w:pPr>
              <w:spacing w:after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</w:t>
            </w:r>
            <w:r w:rsidR="00B37B19">
              <w:rPr>
                <w:rFonts w:asciiTheme="minorHAnsi" w:hAnsiTheme="minorHAnsi" w:cstheme="minorHAnsi"/>
                <w:b/>
              </w:rPr>
              <w:t xml:space="preserve">0 </w:t>
            </w:r>
            <w:r>
              <w:rPr>
                <w:rFonts w:asciiTheme="minorHAnsi" w:hAnsiTheme="minorHAnsi" w:cstheme="minorHAnsi"/>
                <w:b/>
              </w:rPr>
              <w:t>minutes</w:t>
            </w:r>
          </w:p>
        </w:tc>
        <w:tc>
          <w:tcPr>
            <w:tcW w:w="7716" w:type="dxa"/>
            <w:gridSpan w:val="2"/>
          </w:tcPr>
          <w:p w14:paraId="668115EF" w14:textId="77777777" w:rsidR="000C74CF" w:rsidRDefault="000C74CF" w:rsidP="000C74CF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  <w:r w:rsidRPr="000C74CF">
              <w:rPr>
                <w:rFonts w:asciiTheme="minorHAnsi" w:hAnsiTheme="minorHAnsi" w:cstheme="minorHAnsi"/>
                <w:b/>
                <w:bCs/>
              </w:rPr>
              <w:t xml:space="preserve">Part 1 – IQ Cards </w:t>
            </w:r>
          </w:p>
          <w:p w14:paraId="3144090E" w14:textId="363691B8" w:rsidR="000C74CF" w:rsidRPr="000C74CF" w:rsidRDefault="000C74CF" w:rsidP="000C74CF">
            <w:pPr>
              <w:spacing w:after="0"/>
              <w:rPr>
                <w:rFonts w:asciiTheme="minorHAnsi" w:hAnsiTheme="minorHAnsi" w:cstheme="minorHAnsi"/>
              </w:rPr>
            </w:pPr>
            <w:r w:rsidRPr="000C74CF">
              <w:rPr>
                <w:rFonts w:asciiTheme="minorHAnsi" w:hAnsiTheme="minorHAnsi" w:cstheme="minorHAnsi"/>
              </w:rPr>
              <w:t>Activity:</w:t>
            </w:r>
          </w:p>
          <w:p w14:paraId="1A1C3E26" w14:textId="77777777" w:rsidR="000C74CF" w:rsidRPr="000C74CF" w:rsidRDefault="000C74CF" w:rsidP="000C74CF">
            <w:pPr>
              <w:spacing w:after="0"/>
              <w:rPr>
                <w:rFonts w:asciiTheme="minorHAnsi" w:hAnsiTheme="minorHAnsi" w:cstheme="minorHAnsi"/>
              </w:rPr>
            </w:pPr>
            <w:r w:rsidRPr="000C74CF">
              <w:rPr>
                <w:rFonts w:asciiTheme="minorHAnsi" w:hAnsiTheme="minorHAnsi" w:cstheme="minorHAnsi"/>
              </w:rPr>
              <w:t>- Students identify three course concepts of interest.</w:t>
            </w:r>
          </w:p>
          <w:p w14:paraId="4888E609" w14:textId="77777777" w:rsidR="000C74CF" w:rsidRPr="000C74CF" w:rsidRDefault="000C74CF" w:rsidP="000C74CF">
            <w:pPr>
              <w:spacing w:after="0"/>
              <w:rPr>
                <w:rFonts w:asciiTheme="minorHAnsi" w:hAnsiTheme="minorHAnsi" w:cstheme="minorHAnsi"/>
              </w:rPr>
            </w:pPr>
            <w:r w:rsidRPr="000C74CF">
              <w:rPr>
                <w:rFonts w:asciiTheme="minorHAnsi" w:hAnsiTheme="minorHAnsi" w:cstheme="minorHAnsi"/>
              </w:rPr>
              <w:t>- Write one question based on the most compelling concept.</w:t>
            </w:r>
          </w:p>
          <w:p w14:paraId="46EDC3E1" w14:textId="77777777" w:rsidR="000C74CF" w:rsidRPr="000C74CF" w:rsidRDefault="000C74CF" w:rsidP="000C74CF">
            <w:pPr>
              <w:spacing w:after="0"/>
              <w:rPr>
                <w:rFonts w:asciiTheme="minorHAnsi" w:hAnsiTheme="minorHAnsi" w:cstheme="minorHAnsi"/>
              </w:rPr>
            </w:pPr>
            <w:r w:rsidRPr="000C74CF">
              <w:rPr>
                <w:rFonts w:asciiTheme="minorHAnsi" w:hAnsiTheme="minorHAnsi" w:cstheme="minorHAnsi"/>
              </w:rPr>
              <w:t>- Use the Word.docx template provided in the course shell.</w:t>
            </w:r>
          </w:p>
          <w:p w14:paraId="2DFD629C" w14:textId="7198241F" w:rsidR="00F07B7B" w:rsidRPr="003971F0" w:rsidRDefault="00F07B7B" w:rsidP="000C74C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072" w:type="dxa"/>
          </w:tcPr>
          <w:p w14:paraId="28CBDEFA" w14:textId="01F05084" w:rsidR="00F07B7B" w:rsidRDefault="000C74CF" w:rsidP="00F07B7B">
            <w:pPr>
              <w:spacing w:after="0"/>
              <w:rPr>
                <w:rFonts w:asciiTheme="minorHAnsi" w:hAnsiTheme="minorHAnsi" w:cstheme="minorHAnsi"/>
                <w:bCs/>
                <w:lang w:val="fr-CA"/>
              </w:rPr>
            </w:pPr>
            <w:r w:rsidRPr="000C74CF">
              <w:rPr>
                <w:rFonts w:asciiTheme="minorHAnsi" w:hAnsiTheme="minorHAnsi" w:cstheme="minorHAnsi"/>
                <w:bCs/>
                <w:lang w:val="fr-CA"/>
              </w:rPr>
              <w:t>Slides 1</w:t>
            </w:r>
            <w:r w:rsidR="00611900">
              <w:rPr>
                <w:rFonts w:asciiTheme="minorHAnsi" w:hAnsiTheme="minorHAnsi" w:cstheme="minorHAnsi"/>
                <w:bCs/>
                <w:lang w:val="fr-CA"/>
              </w:rPr>
              <w:t>4</w:t>
            </w:r>
            <w:r w:rsidRPr="000C74CF">
              <w:rPr>
                <w:rFonts w:asciiTheme="minorHAnsi" w:hAnsiTheme="minorHAnsi" w:cstheme="minorHAnsi"/>
                <w:bCs/>
                <w:lang w:val="fr-CA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lang w:val="fr-CA"/>
              </w:rPr>
              <w:t>–</w:t>
            </w:r>
            <w:r w:rsidRPr="000C74CF">
              <w:rPr>
                <w:rFonts w:asciiTheme="minorHAnsi" w:hAnsiTheme="minorHAnsi" w:cstheme="minorHAnsi"/>
                <w:bCs/>
                <w:lang w:val="fr-CA"/>
              </w:rPr>
              <w:t xml:space="preserve"> 2</w:t>
            </w:r>
            <w:r w:rsidR="00611900">
              <w:rPr>
                <w:rFonts w:asciiTheme="minorHAnsi" w:hAnsiTheme="minorHAnsi" w:cstheme="minorHAnsi"/>
                <w:bCs/>
                <w:lang w:val="fr-CA"/>
              </w:rPr>
              <w:t>0</w:t>
            </w:r>
          </w:p>
          <w:p w14:paraId="6CBCD722" w14:textId="7B4D8056" w:rsidR="000C74CF" w:rsidRPr="000C74CF" w:rsidRDefault="000C74CF" w:rsidP="00F07B7B">
            <w:pPr>
              <w:spacing w:after="0"/>
              <w:rPr>
                <w:rFonts w:asciiTheme="minorHAnsi" w:hAnsiTheme="minorHAnsi" w:cstheme="minorHAnsi"/>
                <w:bCs/>
                <w:lang w:val="fr-CA"/>
              </w:rPr>
            </w:pPr>
            <w:r>
              <w:rPr>
                <w:rFonts w:asciiTheme="minorHAnsi" w:hAnsiTheme="minorHAnsi" w:cstheme="minorHAnsi"/>
                <w:bCs/>
                <w:lang w:val="fr-CA"/>
              </w:rPr>
              <w:t>Tools: Activity Worksheet</w:t>
            </w:r>
          </w:p>
        </w:tc>
      </w:tr>
      <w:tr w:rsidR="000C74CF" w:rsidRPr="003971F0" w14:paraId="748F5467" w14:textId="77777777" w:rsidTr="00B70B2E">
        <w:trPr>
          <w:trHeight w:val="1250"/>
        </w:trPr>
        <w:tc>
          <w:tcPr>
            <w:tcW w:w="1210" w:type="dxa"/>
          </w:tcPr>
          <w:p w14:paraId="28F14075" w14:textId="2E8EE17C" w:rsidR="000C74CF" w:rsidRPr="003971F0" w:rsidRDefault="00B37B19" w:rsidP="00F07B7B">
            <w:pPr>
              <w:spacing w:after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25 minutes</w:t>
            </w:r>
          </w:p>
        </w:tc>
        <w:tc>
          <w:tcPr>
            <w:tcW w:w="7716" w:type="dxa"/>
            <w:gridSpan w:val="2"/>
          </w:tcPr>
          <w:p w14:paraId="07C65C35" w14:textId="41E3DC33" w:rsidR="000C74CF" w:rsidRPr="000C74CF" w:rsidRDefault="000C74CF" w:rsidP="000C74CF">
            <w:pPr>
              <w:spacing w:after="0"/>
              <w:rPr>
                <w:rFonts w:asciiTheme="minorHAnsi" w:hAnsiTheme="minorHAnsi" w:cstheme="minorHAnsi"/>
              </w:rPr>
            </w:pPr>
            <w:r w:rsidRPr="000C74CF">
              <w:rPr>
                <w:rFonts w:asciiTheme="minorHAnsi" w:hAnsiTheme="minorHAnsi" w:cstheme="minorHAnsi"/>
                <w:b/>
                <w:bCs/>
              </w:rPr>
              <w:t>Part 2 – Copilot Prompt Development</w:t>
            </w:r>
            <w:r w:rsidRPr="000C74CF">
              <w:rPr>
                <w:rFonts w:asciiTheme="minorHAnsi" w:hAnsiTheme="minorHAnsi" w:cstheme="minorHAnsi"/>
              </w:rPr>
              <w:t xml:space="preserve"> </w:t>
            </w:r>
          </w:p>
          <w:p w14:paraId="5FCC184C" w14:textId="77777777" w:rsidR="000C74CF" w:rsidRPr="000C74CF" w:rsidRDefault="000C74CF" w:rsidP="000C74CF">
            <w:pPr>
              <w:spacing w:after="0"/>
              <w:rPr>
                <w:rFonts w:asciiTheme="minorHAnsi" w:hAnsiTheme="minorHAnsi" w:cstheme="minorHAnsi"/>
              </w:rPr>
            </w:pPr>
            <w:r w:rsidRPr="000C74CF">
              <w:rPr>
                <w:rFonts w:asciiTheme="minorHAnsi" w:hAnsiTheme="minorHAnsi" w:cstheme="minorHAnsi"/>
              </w:rPr>
              <w:t>Activity:</w:t>
            </w:r>
          </w:p>
          <w:p w14:paraId="33CCFA8B" w14:textId="4600A224" w:rsidR="000C74CF" w:rsidRPr="000C74CF" w:rsidRDefault="000C74CF" w:rsidP="000C74CF">
            <w:pPr>
              <w:spacing w:after="0"/>
              <w:rPr>
                <w:rFonts w:asciiTheme="minorHAnsi" w:hAnsiTheme="minorHAnsi" w:cstheme="minorHAnsi"/>
              </w:rPr>
            </w:pPr>
            <w:r w:rsidRPr="000C74CF">
              <w:rPr>
                <w:rFonts w:asciiTheme="minorHAnsi" w:hAnsiTheme="minorHAnsi" w:cstheme="minorHAnsi"/>
              </w:rPr>
              <w:t>- Students develop a prompt using their question</w:t>
            </w:r>
            <w:r w:rsidR="00B37B19">
              <w:rPr>
                <w:rFonts w:asciiTheme="minorHAnsi" w:hAnsiTheme="minorHAnsi" w:cstheme="minorHAnsi"/>
              </w:rPr>
              <w:t xml:space="preserve"> (Slides </w:t>
            </w:r>
            <w:r w:rsidR="00611900">
              <w:rPr>
                <w:rFonts w:asciiTheme="minorHAnsi" w:hAnsiTheme="minorHAnsi" w:cstheme="minorHAnsi"/>
              </w:rPr>
              <w:t>19</w:t>
            </w:r>
            <w:r w:rsidR="00B37B19">
              <w:rPr>
                <w:rFonts w:asciiTheme="minorHAnsi" w:hAnsiTheme="minorHAnsi" w:cstheme="minorHAnsi"/>
              </w:rPr>
              <w:t>)</w:t>
            </w:r>
          </w:p>
          <w:p w14:paraId="59B485A7" w14:textId="337C47E3" w:rsidR="000C74CF" w:rsidRPr="000C74CF" w:rsidRDefault="000C74CF" w:rsidP="000C74CF">
            <w:pPr>
              <w:spacing w:after="0"/>
              <w:rPr>
                <w:rFonts w:asciiTheme="minorHAnsi" w:hAnsiTheme="minorHAnsi" w:cstheme="minorHAnsi"/>
              </w:rPr>
            </w:pPr>
            <w:r w:rsidRPr="000C74CF">
              <w:rPr>
                <w:rFonts w:asciiTheme="minorHAnsi" w:hAnsiTheme="minorHAnsi" w:cstheme="minorHAnsi"/>
              </w:rPr>
              <w:t xml:space="preserve">- Use prompt engineering tips (Slide </w:t>
            </w:r>
            <w:r w:rsidR="00611900">
              <w:rPr>
                <w:rFonts w:asciiTheme="minorHAnsi" w:hAnsiTheme="minorHAnsi" w:cstheme="minorHAnsi"/>
              </w:rPr>
              <w:t>22 -25</w:t>
            </w:r>
            <w:r w:rsidRPr="000C74CF">
              <w:rPr>
                <w:rFonts w:asciiTheme="minorHAnsi" w:hAnsiTheme="minorHAnsi" w:cstheme="minorHAnsi"/>
              </w:rPr>
              <w:t>).</w:t>
            </w:r>
          </w:p>
          <w:p w14:paraId="7D784BBA" w14:textId="6754F5D6" w:rsidR="000C74CF" w:rsidRPr="00B37B19" w:rsidRDefault="000C74CF" w:rsidP="000C74CF">
            <w:pPr>
              <w:spacing w:after="0"/>
              <w:rPr>
                <w:rFonts w:asciiTheme="minorHAnsi" w:hAnsiTheme="minorHAnsi" w:cstheme="minorHAnsi"/>
              </w:rPr>
            </w:pPr>
            <w:r w:rsidRPr="00B37B19">
              <w:rPr>
                <w:rFonts w:asciiTheme="minorHAnsi" w:hAnsiTheme="minorHAnsi" w:cstheme="minorHAnsi"/>
                <w:b/>
                <w:bCs/>
              </w:rPr>
              <w:t xml:space="preserve">- </w:t>
            </w:r>
            <w:r w:rsidR="00B37B19" w:rsidRPr="00B37B19">
              <w:rPr>
                <w:rFonts w:asciiTheme="minorHAnsi" w:hAnsiTheme="minorHAnsi" w:cstheme="minorHAnsi"/>
                <w:b/>
                <w:bCs/>
              </w:rPr>
              <w:t xml:space="preserve">Pair &amp; Share – Developing Prompts (Slide </w:t>
            </w:r>
            <w:r w:rsidR="00611900">
              <w:rPr>
                <w:rFonts w:asciiTheme="minorHAnsi" w:hAnsiTheme="minorHAnsi" w:cstheme="minorHAnsi"/>
                <w:b/>
                <w:bCs/>
              </w:rPr>
              <w:t xml:space="preserve">26 - </w:t>
            </w:r>
            <w:r w:rsidR="00B37B19" w:rsidRPr="00B37B19">
              <w:rPr>
                <w:rFonts w:asciiTheme="minorHAnsi" w:hAnsiTheme="minorHAnsi" w:cstheme="minorHAnsi"/>
                <w:b/>
                <w:bCs/>
              </w:rPr>
              <w:t>28)</w:t>
            </w:r>
          </w:p>
          <w:p w14:paraId="6570B1F9" w14:textId="3441D664" w:rsidR="00B37B19" w:rsidRDefault="00B37B19" w:rsidP="000C74CF">
            <w:pPr>
              <w:spacing w:after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</w:rPr>
              <w:lastRenderedPageBreak/>
              <w:t xml:space="preserve">- PROMPT 1) </w:t>
            </w:r>
            <w:r w:rsidRPr="00B37B19">
              <w:rPr>
                <w:rFonts w:asciiTheme="minorHAnsi" w:hAnsiTheme="minorHAnsi" w:cstheme="minorHAnsi"/>
              </w:rPr>
              <w:t xml:space="preserve">Enter the prompt into </w:t>
            </w:r>
            <w:r w:rsidR="006B7C32" w:rsidRPr="00B37B19">
              <w:rPr>
                <w:rFonts w:asciiTheme="minorHAnsi" w:hAnsiTheme="minorHAnsi" w:cstheme="minorHAnsi"/>
              </w:rPr>
              <w:t>Microsoft</w:t>
            </w:r>
            <w:r w:rsidRPr="00B37B19">
              <w:rPr>
                <w:rFonts w:asciiTheme="minorHAnsi" w:hAnsiTheme="minorHAnsi" w:cstheme="minorHAnsi"/>
              </w:rPr>
              <w:t xml:space="preserve"> Copilot</w:t>
            </w:r>
          </w:p>
          <w:p w14:paraId="685FED3D" w14:textId="5CCA845B" w:rsidR="00B37B19" w:rsidRDefault="00B37B19" w:rsidP="000C74CF">
            <w:pPr>
              <w:spacing w:after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- </w:t>
            </w:r>
            <w:r w:rsidRPr="00B37B19">
              <w:rPr>
                <w:rFonts w:asciiTheme="minorHAnsi" w:hAnsiTheme="minorHAnsi" w:cstheme="minorHAnsi"/>
              </w:rPr>
              <w:t>Analysis, record the output and consider how to refine the prompt</w:t>
            </w:r>
          </w:p>
          <w:p w14:paraId="0970B290" w14:textId="4FF7F7B5" w:rsidR="00B37B19" w:rsidRPr="00B37B19" w:rsidRDefault="00B37B19" w:rsidP="000C74CF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- PROMPT 2) </w:t>
            </w:r>
            <w:r w:rsidRPr="00B37B19">
              <w:rPr>
                <w:rFonts w:asciiTheme="minorHAnsi" w:hAnsiTheme="minorHAnsi" w:cstheme="minorHAnsi"/>
              </w:rPr>
              <w:t xml:space="preserve">Enter the refined prompt into Microsoft </w:t>
            </w:r>
            <w:r w:rsidR="00611900">
              <w:rPr>
                <w:rFonts w:asciiTheme="minorHAnsi" w:hAnsiTheme="minorHAnsi" w:cstheme="minorHAnsi"/>
              </w:rPr>
              <w:t>Co-Pilot</w:t>
            </w:r>
          </w:p>
          <w:p w14:paraId="0AFE2CA3" w14:textId="77777777" w:rsidR="000C74CF" w:rsidRPr="000C74CF" w:rsidRDefault="000C74CF" w:rsidP="000C74CF">
            <w:pPr>
              <w:spacing w:after="0"/>
              <w:rPr>
                <w:rFonts w:asciiTheme="minorHAnsi" w:hAnsiTheme="minorHAnsi" w:cstheme="minorHAnsi"/>
              </w:rPr>
            </w:pPr>
            <w:r w:rsidRPr="000C74CF">
              <w:rPr>
                <w:rFonts w:asciiTheme="minorHAnsi" w:hAnsiTheme="minorHAnsi" w:cstheme="minorHAnsi"/>
              </w:rPr>
              <w:t>- Compare with a second structured prompt (Slide 31).</w:t>
            </w:r>
          </w:p>
          <w:p w14:paraId="54032BAD" w14:textId="162744EA" w:rsidR="000C74CF" w:rsidRPr="000C74CF" w:rsidRDefault="000C74CF" w:rsidP="000C74CF">
            <w:pPr>
              <w:spacing w:after="0"/>
              <w:rPr>
                <w:rFonts w:asciiTheme="minorHAnsi" w:hAnsiTheme="minorHAnsi" w:cstheme="minorHAnsi"/>
              </w:rPr>
            </w:pPr>
            <w:r w:rsidRPr="000C74CF">
              <w:rPr>
                <w:rFonts w:asciiTheme="minorHAnsi" w:hAnsiTheme="minorHAnsi" w:cstheme="minorHAnsi"/>
              </w:rPr>
              <w:t xml:space="preserve">- Record responses </w:t>
            </w:r>
            <w:r w:rsidR="00B37B19">
              <w:rPr>
                <w:rFonts w:asciiTheme="minorHAnsi" w:hAnsiTheme="minorHAnsi" w:cstheme="minorHAnsi"/>
              </w:rPr>
              <w:t>in the Activity Worksheet</w:t>
            </w:r>
            <w:r w:rsidRPr="000C74CF">
              <w:rPr>
                <w:rFonts w:asciiTheme="minorHAnsi" w:hAnsiTheme="minorHAnsi" w:cstheme="minorHAnsi"/>
              </w:rPr>
              <w:t>.</w:t>
            </w:r>
          </w:p>
          <w:p w14:paraId="4A42A20B" w14:textId="7B8B8C1D" w:rsidR="000C74CF" w:rsidRPr="003971F0" w:rsidRDefault="000C74CF" w:rsidP="000C74C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072" w:type="dxa"/>
          </w:tcPr>
          <w:p w14:paraId="6E0E3D20" w14:textId="52041B80" w:rsidR="000C74CF" w:rsidRDefault="000C74CF" w:rsidP="00F07B7B">
            <w:pPr>
              <w:spacing w:after="0"/>
              <w:rPr>
                <w:rFonts w:asciiTheme="minorHAnsi" w:hAnsiTheme="minorHAnsi" w:cstheme="minorHAnsi"/>
                <w:bCs/>
                <w:lang w:val="fr-CA"/>
              </w:rPr>
            </w:pPr>
            <w:r w:rsidRPr="000C74CF">
              <w:rPr>
                <w:rFonts w:asciiTheme="minorHAnsi" w:hAnsiTheme="minorHAnsi" w:cstheme="minorHAnsi"/>
                <w:bCs/>
                <w:lang w:val="fr-CA"/>
              </w:rPr>
              <w:lastRenderedPageBreak/>
              <w:t>Slides 2</w:t>
            </w:r>
            <w:r w:rsidR="00611900">
              <w:rPr>
                <w:rFonts w:asciiTheme="minorHAnsi" w:hAnsiTheme="minorHAnsi" w:cstheme="minorHAnsi"/>
                <w:bCs/>
                <w:lang w:val="fr-CA"/>
              </w:rPr>
              <w:t>1</w:t>
            </w:r>
            <w:r w:rsidRPr="000C74CF">
              <w:rPr>
                <w:rFonts w:asciiTheme="minorHAnsi" w:hAnsiTheme="minorHAnsi" w:cstheme="minorHAnsi"/>
                <w:bCs/>
                <w:lang w:val="fr-CA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lang w:val="fr-CA"/>
              </w:rPr>
              <w:t>–</w:t>
            </w:r>
            <w:r w:rsidRPr="000C74CF">
              <w:rPr>
                <w:rFonts w:asciiTheme="minorHAnsi" w:hAnsiTheme="minorHAnsi" w:cstheme="minorHAnsi"/>
                <w:bCs/>
                <w:lang w:val="fr-CA"/>
              </w:rPr>
              <w:t xml:space="preserve"> 35</w:t>
            </w:r>
          </w:p>
          <w:p w14:paraId="794F5C28" w14:textId="76E6ACA6" w:rsidR="000C74CF" w:rsidRPr="000C74CF" w:rsidRDefault="000C74CF" w:rsidP="00F07B7B">
            <w:pPr>
              <w:spacing w:after="0"/>
              <w:rPr>
                <w:rFonts w:asciiTheme="minorHAnsi" w:hAnsiTheme="minorHAnsi" w:cstheme="minorHAnsi"/>
                <w:bCs/>
                <w:lang w:val="fr-CA"/>
              </w:rPr>
            </w:pPr>
            <w:r>
              <w:rPr>
                <w:rFonts w:asciiTheme="minorHAnsi" w:hAnsiTheme="minorHAnsi" w:cstheme="minorHAnsi"/>
                <w:bCs/>
                <w:lang w:val="fr-CA"/>
              </w:rPr>
              <w:t>Tools: Activity Worksheet</w:t>
            </w:r>
          </w:p>
        </w:tc>
      </w:tr>
      <w:tr w:rsidR="000C74CF" w:rsidRPr="003971F0" w14:paraId="0856388D" w14:textId="77777777" w:rsidTr="00B70B2E">
        <w:trPr>
          <w:trHeight w:val="1250"/>
        </w:trPr>
        <w:tc>
          <w:tcPr>
            <w:tcW w:w="1210" w:type="dxa"/>
          </w:tcPr>
          <w:p w14:paraId="7745EAC0" w14:textId="56065E60" w:rsidR="000C74CF" w:rsidRPr="003971F0" w:rsidRDefault="00B37B19" w:rsidP="00F07B7B">
            <w:pPr>
              <w:spacing w:after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20 minutes</w:t>
            </w:r>
          </w:p>
        </w:tc>
        <w:tc>
          <w:tcPr>
            <w:tcW w:w="7716" w:type="dxa"/>
            <w:gridSpan w:val="2"/>
          </w:tcPr>
          <w:p w14:paraId="0E784816" w14:textId="77777777" w:rsidR="00B37B19" w:rsidRDefault="00B37B19" w:rsidP="00B37B19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  <w:r w:rsidRPr="00B37B19">
              <w:rPr>
                <w:rFonts w:asciiTheme="minorHAnsi" w:hAnsiTheme="minorHAnsi" w:cstheme="minorHAnsi"/>
                <w:b/>
                <w:bCs/>
              </w:rPr>
              <w:t xml:space="preserve">Part 3 – Output Validation &amp; Reflection </w:t>
            </w:r>
          </w:p>
          <w:p w14:paraId="40D6AA8E" w14:textId="2E0B9C4F" w:rsidR="00B37B19" w:rsidRPr="00B37B19" w:rsidRDefault="00B37B19" w:rsidP="00B37B19">
            <w:pPr>
              <w:spacing w:after="0"/>
              <w:rPr>
                <w:rFonts w:asciiTheme="minorHAnsi" w:hAnsiTheme="minorHAnsi" w:cstheme="minorHAnsi"/>
              </w:rPr>
            </w:pPr>
            <w:r w:rsidRPr="00B37B19">
              <w:rPr>
                <w:rFonts w:asciiTheme="minorHAnsi" w:hAnsiTheme="minorHAnsi" w:cstheme="minorHAnsi"/>
              </w:rPr>
              <w:t>Activity:</w:t>
            </w:r>
          </w:p>
          <w:p w14:paraId="0659CDD9" w14:textId="77777777" w:rsidR="00B37B19" w:rsidRPr="00B37B19" w:rsidRDefault="00B37B19" w:rsidP="00B37B19">
            <w:pPr>
              <w:spacing w:after="0"/>
              <w:rPr>
                <w:rFonts w:asciiTheme="minorHAnsi" w:hAnsiTheme="minorHAnsi" w:cstheme="minorHAnsi"/>
              </w:rPr>
            </w:pPr>
            <w:r w:rsidRPr="00B37B19">
              <w:rPr>
                <w:rFonts w:asciiTheme="minorHAnsi" w:hAnsiTheme="minorHAnsi" w:cstheme="minorHAnsi"/>
              </w:rPr>
              <w:t>- Validate sources from Copilot responses.</w:t>
            </w:r>
          </w:p>
          <w:p w14:paraId="3E3AC384" w14:textId="77777777" w:rsidR="00B37B19" w:rsidRPr="00B37B19" w:rsidRDefault="00B37B19" w:rsidP="00B37B19">
            <w:pPr>
              <w:spacing w:after="0"/>
              <w:rPr>
                <w:rFonts w:asciiTheme="minorHAnsi" w:hAnsiTheme="minorHAnsi" w:cstheme="minorHAnsi"/>
              </w:rPr>
            </w:pPr>
            <w:r w:rsidRPr="00B37B19">
              <w:rPr>
                <w:rFonts w:asciiTheme="minorHAnsi" w:hAnsiTheme="minorHAnsi" w:cstheme="minorHAnsi"/>
              </w:rPr>
              <w:t xml:space="preserve">- Convert references to </w:t>
            </w:r>
            <w:proofErr w:type="spellStart"/>
            <w:r w:rsidRPr="00B37B19">
              <w:rPr>
                <w:rFonts w:asciiTheme="minorHAnsi" w:hAnsiTheme="minorHAnsi" w:cstheme="minorHAnsi"/>
              </w:rPr>
              <w:t>APA@Conestoga</w:t>
            </w:r>
            <w:proofErr w:type="spellEnd"/>
            <w:r w:rsidRPr="00B37B19">
              <w:rPr>
                <w:rFonts w:asciiTheme="minorHAnsi" w:hAnsiTheme="minorHAnsi" w:cstheme="minorHAnsi"/>
              </w:rPr>
              <w:t xml:space="preserve"> format.</w:t>
            </w:r>
          </w:p>
          <w:p w14:paraId="08989A56" w14:textId="503AF217" w:rsidR="00B37B19" w:rsidRPr="00B37B19" w:rsidRDefault="00B37B19" w:rsidP="00B37B19">
            <w:pPr>
              <w:spacing w:after="0"/>
              <w:rPr>
                <w:rFonts w:asciiTheme="minorHAnsi" w:hAnsiTheme="minorHAnsi" w:cstheme="minorHAnsi"/>
              </w:rPr>
            </w:pPr>
            <w:r w:rsidRPr="00B37B19">
              <w:rPr>
                <w:rFonts w:asciiTheme="minorHAnsi" w:hAnsiTheme="minorHAnsi" w:cstheme="minorHAnsi"/>
              </w:rPr>
              <w:t>- Reflect on accuracy, relevance, and ethical us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B37B19">
              <w:rPr>
                <w:rFonts w:asciiTheme="minorHAnsi" w:hAnsiTheme="minorHAnsi" w:cstheme="minorHAnsi"/>
              </w:rPr>
              <w:t>- Use guiding questions from Slide 38.</w:t>
            </w:r>
          </w:p>
          <w:p w14:paraId="504BBAB0" w14:textId="604FA7C7" w:rsidR="000C74CF" w:rsidRPr="003971F0" w:rsidRDefault="000C74CF" w:rsidP="00B37B19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072" w:type="dxa"/>
          </w:tcPr>
          <w:p w14:paraId="20F90E11" w14:textId="01744D14" w:rsidR="000C74CF" w:rsidRDefault="00B37B19" w:rsidP="00F07B7B">
            <w:pPr>
              <w:spacing w:after="0"/>
              <w:rPr>
                <w:rFonts w:asciiTheme="minorHAnsi" w:hAnsiTheme="minorHAnsi" w:cstheme="minorHAnsi"/>
                <w:bCs/>
                <w:lang w:val="fr-CA"/>
              </w:rPr>
            </w:pPr>
            <w:r w:rsidRPr="00B37B19">
              <w:rPr>
                <w:rFonts w:asciiTheme="minorHAnsi" w:hAnsiTheme="minorHAnsi" w:cstheme="minorHAnsi"/>
                <w:bCs/>
                <w:lang w:val="fr-CA"/>
              </w:rPr>
              <w:t xml:space="preserve">Slides 36 </w:t>
            </w:r>
            <w:r>
              <w:rPr>
                <w:rFonts w:asciiTheme="minorHAnsi" w:hAnsiTheme="minorHAnsi" w:cstheme="minorHAnsi"/>
                <w:bCs/>
                <w:lang w:val="fr-CA"/>
              </w:rPr>
              <w:t>–</w:t>
            </w:r>
            <w:r w:rsidRPr="00B37B19">
              <w:rPr>
                <w:rFonts w:asciiTheme="minorHAnsi" w:hAnsiTheme="minorHAnsi" w:cstheme="minorHAnsi"/>
                <w:bCs/>
                <w:lang w:val="fr-CA"/>
              </w:rPr>
              <w:t xml:space="preserve"> 3</w:t>
            </w:r>
            <w:r w:rsidR="00611900">
              <w:rPr>
                <w:rFonts w:asciiTheme="minorHAnsi" w:hAnsiTheme="minorHAnsi" w:cstheme="minorHAnsi"/>
                <w:bCs/>
                <w:lang w:val="fr-CA"/>
              </w:rPr>
              <w:t>9</w:t>
            </w:r>
          </w:p>
          <w:p w14:paraId="0445E45B" w14:textId="0A7A4A9A" w:rsidR="00B37B19" w:rsidRPr="00B37B19" w:rsidRDefault="00B37B19" w:rsidP="00F07B7B">
            <w:pPr>
              <w:spacing w:after="0"/>
              <w:rPr>
                <w:rFonts w:asciiTheme="minorHAnsi" w:hAnsiTheme="minorHAnsi" w:cstheme="minorHAnsi"/>
                <w:bCs/>
                <w:lang w:val="fr-CA"/>
              </w:rPr>
            </w:pPr>
            <w:r>
              <w:rPr>
                <w:rFonts w:asciiTheme="minorHAnsi" w:hAnsiTheme="minorHAnsi" w:cstheme="minorHAnsi"/>
                <w:bCs/>
                <w:lang w:val="fr-CA"/>
              </w:rPr>
              <w:t>Tools: Activity Worksheet</w:t>
            </w:r>
          </w:p>
        </w:tc>
      </w:tr>
      <w:tr w:rsidR="00F1772E" w:rsidRPr="003971F0" w14:paraId="0CD6D94F" w14:textId="77777777" w:rsidTr="00B70B2E">
        <w:trPr>
          <w:trHeight w:val="1250"/>
        </w:trPr>
        <w:tc>
          <w:tcPr>
            <w:tcW w:w="1210" w:type="dxa"/>
          </w:tcPr>
          <w:p w14:paraId="39C13F02" w14:textId="5FA2D1F4" w:rsidR="00F1772E" w:rsidRDefault="006F7AD7" w:rsidP="00F07B7B">
            <w:pPr>
              <w:spacing w:after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0</w:t>
            </w:r>
            <w:r w:rsidR="00F1772E">
              <w:rPr>
                <w:rFonts w:asciiTheme="minorHAnsi" w:hAnsiTheme="minorHAnsi" w:cstheme="minorHAnsi"/>
                <w:b/>
              </w:rPr>
              <w:t xml:space="preserve"> minutes</w:t>
            </w:r>
          </w:p>
        </w:tc>
        <w:tc>
          <w:tcPr>
            <w:tcW w:w="7716" w:type="dxa"/>
            <w:gridSpan w:val="2"/>
          </w:tcPr>
          <w:p w14:paraId="1F21B027" w14:textId="518A06DD" w:rsidR="006F7AD7" w:rsidRPr="006F7AD7" w:rsidRDefault="006F7AD7" w:rsidP="006F7AD7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  <w:r w:rsidRPr="006F7AD7">
              <w:rPr>
                <w:rFonts w:asciiTheme="minorHAnsi" w:hAnsiTheme="minorHAnsi" w:cstheme="minorHAnsi"/>
                <w:b/>
                <w:bCs/>
              </w:rPr>
              <w:t xml:space="preserve">Post-Assessment </w:t>
            </w:r>
            <w:r>
              <w:rPr>
                <w:rFonts w:asciiTheme="minorHAnsi" w:hAnsiTheme="minorHAnsi" w:cstheme="minorHAnsi"/>
                <w:b/>
                <w:bCs/>
              </w:rPr>
              <w:t>– Submit Activity Worksheet</w:t>
            </w:r>
          </w:p>
          <w:p w14:paraId="6A6F96EA" w14:textId="77777777" w:rsidR="006F7AD7" w:rsidRPr="006F7AD7" w:rsidRDefault="006F7AD7" w:rsidP="006F7AD7">
            <w:pPr>
              <w:spacing w:after="0"/>
              <w:rPr>
                <w:rFonts w:asciiTheme="minorHAnsi" w:hAnsiTheme="minorHAnsi" w:cstheme="minorHAnsi"/>
              </w:rPr>
            </w:pPr>
            <w:r w:rsidRPr="006F7AD7">
              <w:rPr>
                <w:rFonts w:asciiTheme="minorHAnsi" w:hAnsiTheme="minorHAnsi" w:cstheme="minorHAnsi"/>
              </w:rPr>
              <w:t>Activity:</w:t>
            </w:r>
          </w:p>
          <w:p w14:paraId="55FD8B8A" w14:textId="77777777" w:rsidR="006F7AD7" w:rsidRPr="006F7AD7" w:rsidRDefault="006F7AD7" w:rsidP="006F7AD7">
            <w:pPr>
              <w:spacing w:after="0"/>
              <w:rPr>
                <w:rFonts w:asciiTheme="minorHAnsi" w:hAnsiTheme="minorHAnsi" w:cstheme="minorHAnsi"/>
              </w:rPr>
            </w:pPr>
            <w:r w:rsidRPr="006F7AD7">
              <w:rPr>
                <w:rFonts w:asciiTheme="minorHAnsi" w:hAnsiTheme="minorHAnsi" w:cstheme="minorHAnsi"/>
              </w:rPr>
              <w:t>- Students share one insight and one challenge from using Copilot.</w:t>
            </w:r>
          </w:p>
          <w:p w14:paraId="7ADF029F" w14:textId="77777777" w:rsidR="006F7AD7" w:rsidRPr="006F7AD7" w:rsidRDefault="006F7AD7" w:rsidP="006F7AD7">
            <w:pPr>
              <w:spacing w:after="0"/>
              <w:rPr>
                <w:rFonts w:asciiTheme="minorHAnsi" w:hAnsiTheme="minorHAnsi" w:cstheme="minorHAnsi"/>
              </w:rPr>
            </w:pPr>
            <w:r w:rsidRPr="006F7AD7">
              <w:rPr>
                <w:rFonts w:asciiTheme="minorHAnsi" w:hAnsiTheme="minorHAnsi" w:cstheme="minorHAnsi"/>
              </w:rPr>
              <w:t>- Use pair-share or whole-class discussion.</w:t>
            </w:r>
          </w:p>
          <w:p w14:paraId="459AF33D" w14:textId="35CB6F7E" w:rsidR="00F1772E" w:rsidRPr="00B37B19" w:rsidRDefault="00F1772E" w:rsidP="006F7AD7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072" w:type="dxa"/>
          </w:tcPr>
          <w:p w14:paraId="647237E3" w14:textId="3BCD81FC" w:rsidR="00F1772E" w:rsidRPr="00B37B19" w:rsidRDefault="006F7AD7" w:rsidP="00F07B7B">
            <w:pPr>
              <w:spacing w:after="0"/>
              <w:rPr>
                <w:rFonts w:asciiTheme="minorHAnsi" w:hAnsiTheme="minorHAnsi" w:cstheme="minorHAnsi"/>
                <w:bCs/>
                <w:lang w:val="fr-CA"/>
              </w:rPr>
            </w:pPr>
            <w:r>
              <w:rPr>
                <w:rFonts w:asciiTheme="minorHAnsi" w:hAnsiTheme="minorHAnsi" w:cstheme="minorHAnsi"/>
                <w:bCs/>
                <w:lang w:val="fr-CA"/>
              </w:rPr>
              <w:t xml:space="preserve">Slide </w:t>
            </w:r>
            <w:r w:rsidR="00611900">
              <w:rPr>
                <w:rFonts w:asciiTheme="minorHAnsi" w:hAnsiTheme="minorHAnsi" w:cstheme="minorHAnsi"/>
                <w:bCs/>
                <w:lang w:val="fr-CA"/>
              </w:rPr>
              <w:t>40 -41</w:t>
            </w:r>
          </w:p>
        </w:tc>
      </w:tr>
      <w:tr w:rsidR="006F7AD7" w:rsidRPr="003971F0" w14:paraId="746816EF" w14:textId="77777777" w:rsidTr="00B70B2E">
        <w:trPr>
          <w:trHeight w:val="1250"/>
        </w:trPr>
        <w:tc>
          <w:tcPr>
            <w:tcW w:w="1210" w:type="dxa"/>
          </w:tcPr>
          <w:p w14:paraId="13B624E0" w14:textId="5C026CF7" w:rsidR="006F7AD7" w:rsidRDefault="006F7AD7" w:rsidP="00F07B7B">
            <w:pPr>
              <w:spacing w:after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5 minutes</w:t>
            </w:r>
          </w:p>
        </w:tc>
        <w:tc>
          <w:tcPr>
            <w:tcW w:w="7716" w:type="dxa"/>
            <w:gridSpan w:val="2"/>
          </w:tcPr>
          <w:p w14:paraId="284656DF" w14:textId="77777777" w:rsidR="006F7AD7" w:rsidRPr="006F7AD7" w:rsidRDefault="006F7AD7" w:rsidP="006F7AD7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  <w:r w:rsidRPr="006F7AD7">
              <w:rPr>
                <w:rFonts w:asciiTheme="minorHAnsi" w:hAnsiTheme="minorHAnsi" w:cstheme="minorHAnsi"/>
                <w:b/>
                <w:bCs/>
              </w:rPr>
              <w:t>Summary &amp; Closure (5 minutes)</w:t>
            </w:r>
          </w:p>
          <w:p w14:paraId="3928C9FB" w14:textId="725F896E" w:rsidR="006F7AD7" w:rsidRPr="006F7AD7" w:rsidRDefault="006F7AD7" w:rsidP="006F7AD7">
            <w:pPr>
              <w:spacing w:after="0"/>
              <w:rPr>
                <w:rFonts w:asciiTheme="minorHAnsi" w:hAnsiTheme="minorHAnsi" w:cstheme="minorHAnsi"/>
              </w:rPr>
            </w:pPr>
            <w:r w:rsidRPr="006F7AD7">
              <w:rPr>
                <w:rFonts w:asciiTheme="minorHAnsi" w:hAnsiTheme="minorHAnsi" w:cstheme="minorHAnsi"/>
              </w:rPr>
              <w:t>Activity:</w:t>
            </w:r>
            <w:r w:rsidRPr="006F7AD7">
              <w:rPr>
                <w:rFonts w:asciiTheme="minorHAnsi" w:hAnsiTheme="minorHAnsi" w:cstheme="minorHAnsi"/>
                <w:b/>
                <w:bCs/>
              </w:rPr>
              <w:br/>
            </w:r>
            <w:r w:rsidRPr="006F7AD7">
              <w:rPr>
                <w:rFonts w:asciiTheme="minorHAnsi" w:hAnsiTheme="minorHAnsi" w:cstheme="minorHAnsi"/>
              </w:rPr>
              <w:t xml:space="preserve">- Recap key takeaways: prompt design, ethical AI use, </w:t>
            </w:r>
            <w:r w:rsidR="00611900">
              <w:rPr>
                <w:rFonts w:asciiTheme="minorHAnsi" w:hAnsiTheme="minorHAnsi" w:cstheme="minorHAnsi"/>
              </w:rPr>
              <w:t xml:space="preserve">and </w:t>
            </w:r>
            <w:r w:rsidRPr="006F7AD7">
              <w:rPr>
                <w:rFonts w:asciiTheme="minorHAnsi" w:hAnsiTheme="minorHAnsi" w:cstheme="minorHAnsi"/>
              </w:rPr>
              <w:t>reflection.</w:t>
            </w:r>
            <w:r w:rsidRPr="006F7AD7">
              <w:rPr>
                <w:rFonts w:asciiTheme="minorHAnsi" w:hAnsiTheme="minorHAnsi" w:cstheme="minorHAnsi"/>
              </w:rPr>
              <w:br/>
            </w:r>
            <w:r w:rsidRPr="006F7AD7">
              <w:rPr>
                <w:rFonts w:asciiTheme="minorHAnsi" w:hAnsiTheme="minorHAnsi" w:cstheme="minorHAnsi"/>
                <w:b/>
                <w:bCs/>
              </w:rPr>
              <w:t>Optional Extension</w:t>
            </w:r>
          </w:p>
          <w:p w14:paraId="6CD98144" w14:textId="77777777" w:rsidR="006F7AD7" w:rsidRPr="006F7AD7" w:rsidRDefault="006F7AD7" w:rsidP="006F7AD7">
            <w:pPr>
              <w:spacing w:after="0"/>
              <w:rPr>
                <w:rFonts w:asciiTheme="minorHAnsi" w:hAnsiTheme="minorHAnsi" w:cstheme="minorHAnsi"/>
              </w:rPr>
            </w:pPr>
            <w:r w:rsidRPr="006F7AD7">
              <w:rPr>
                <w:rFonts w:asciiTheme="minorHAnsi" w:hAnsiTheme="minorHAnsi" w:cstheme="minorHAnsi"/>
              </w:rPr>
              <w:t>Gen AI Certificate Path:</w:t>
            </w:r>
          </w:p>
          <w:p w14:paraId="6F40FACC" w14:textId="77777777" w:rsidR="006F7AD7" w:rsidRPr="006F7AD7" w:rsidRDefault="006F7AD7" w:rsidP="006F7AD7">
            <w:pPr>
              <w:spacing w:after="0"/>
              <w:rPr>
                <w:rFonts w:asciiTheme="minorHAnsi" w:hAnsiTheme="minorHAnsi" w:cstheme="minorHAnsi"/>
              </w:rPr>
            </w:pPr>
            <w:r w:rsidRPr="006F7AD7">
              <w:rPr>
                <w:rFonts w:asciiTheme="minorHAnsi" w:hAnsiTheme="minorHAnsi" w:cstheme="minorHAnsi"/>
              </w:rPr>
              <w:t>- LinkedIn Learning – Get Started with Microsoft Copilot: https://www.linkedin.com/learning/paths/get-started-with-microsoft-copilot</w:t>
            </w:r>
          </w:p>
          <w:p w14:paraId="4DB16750" w14:textId="7AC8482B" w:rsidR="006F7AD7" w:rsidRPr="00764CF2" w:rsidRDefault="006F7AD7" w:rsidP="006F7AD7">
            <w:pPr>
              <w:spacing w:after="0"/>
              <w:rPr>
                <w:rFonts w:asciiTheme="minorHAnsi" w:hAnsiTheme="minorHAnsi" w:cstheme="minorHAnsi"/>
              </w:rPr>
            </w:pPr>
            <w:r w:rsidRPr="006F7AD7">
              <w:rPr>
                <w:rFonts w:asciiTheme="minorHAnsi" w:hAnsiTheme="minorHAnsi" w:cstheme="minorHAnsi"/>
              </w:rPr>
              <w:t>- Gen AI Toolkit – Conestoga Library: https://lib.conestogac.on.ca/genai</w:t>
            </w:r>
          </w:p>
        </w:tc>
        <w:tc>
          <w:tcPr>
            <w:tcW w:w="5072" w:type="dxa"/>
          </w:tcPr>
          <w:p w14:paraId="29D53BE9" w14:textId="7718180C" w:rsidR="006F7AD7" w:rsidRDefault="006F7AD7" w:rsidP="00F07B7B">
            <w:pPr>
              <w:spacing w:after="0"/>
              <w:rPr>
                <w:rFonts w:asciiTheme="minorHAnsi" w:hAnsiTheme="minorHAnsi" w:cstheme="minorHAnsi"/>
                <w:bCs/>
                <w:lang w:val="fr-CA"/>
              </w:rPr>
            </w:pPr>
            <w:r>
              <w:rPr>
                <w:rFonts w:asciiTheme="minorHAnsi" w:hAnsiTheme="minorHAnsi" w:cstheme="minorHAnsi"/>
                <w:bCs/>
                <w:lang w:val="fr-CA"/>
              </w:rPr>
              <w:t>Slide</w:t>
            </w:r>
            <w:r w:rsidR="00FE68DF">
              <w:rPr>
                <w:rFonts w:asciiTheme="minorHAnsi" w:hAnsiTheme="minorHAnsi" w:cstheme="minorHAnsi"/>
                <w:bCs/>
                <w:lang w:val="fr-CA"/>
              </w:rPr>
              <w:t>s</w:t>
            </w:r>
            <w:r>
              <w:rPr>
                <w:rFonts w:asciiTheme="minorHAnsi" w:hAnsiTheme="minorHAnsi" w:cstheme="minorHAnsi"/>
                <w:bCs/>
                <w:lang w:val="fr-CA"/>
              </w:rPr>
              <w:t xml:space="preserve"> 4</w:t>
            </w:r>
            <w:r w:rsidR="00611900">
              <w:rPr>
                <w:rFonts w:asciiTheme="minorHAnsi" w:hAnsiTheme="minorHAnsi" w:cstheme="minorHAnsi"/>
                <w:bCs/>
                <w:lang w:val="fr-CA"/>
              </w:rPr>
              <w:t>2</w:t>
            </w:r>
            <w:r>
              <w:rPr>
                <w:rFonts w:asciiTheme="minorHAnsi" w:hAnsiTheme="minorHAnsi" w:cstheme="minorHAnsi"/>
                <w:bCs/>
                <w:lang w:val="fr-CA"/>
              </w:rPr>
              <w:t xml:space="preserve"> - 4</w:t>
            </w:r>
            <w:r w:rsidR="00611900">
              <w:rPr>
                <w:rFonts w:asciiTheme="minorHAnsi" w:hAnsiTheme="minorHAnsi" w:cstheme="minorHAnsi"/>
                <w:bCs/>
                <w:lang w:val="fr-CA"/>
              </w:rPr>
              <w:t>4</w:t>
            </w:r>
          </w:p>
        </w:tc>
      </w:tr>
      <w:tr w:rsidR="00F07B7B" w:rsidRPr="003971F0" w14:paraId="276D013F" w14:textId="77777777" w:rsidTr="00B70B2E">
        <w:trPr>
          <w:trHeight w:val="1214"/>
        </w:trPr>
        <w:tc>
          <w:tcPr>
            <w:tcW w:w="8926" w:type="dxa"/>
            <w:gridSpan w:val="3"/>
          </w:tcPr>
          <w:p w14:paraId="56F29A0B" w14:textId="26B2C478" w:rsidR="00F07B7B" w:rsidRPr="003971F0" w:rsidRDefault="00F07B7B" w:rsidP="00F07B7B">
            <w:pPr>
              <w:pStyle w:val="Heading1"/>
            </w:pPr>
            <w:r w:rsidRPr="003971F0">
              <w:lastRenderedPageBreak/>
              <w:t>Post-Assessment</w:t>
            </w:r>
          </w:p>
          <w:p w14:paraId="64D67867" w14:textId="65C29122" w:rsidR="00F07B7B" w:rsidRDefault="006F7AD7" w:rsidP="00F07B7B">
            <w:pPr>
              <w:rPr>
                <w:rFonts w:asciiTheme="minorHAnsi" w:hAnsiTheme="minorHAnsi" w:cstheme="minorHAnsi"/>
              </w:rPr>
            </w:pPr>
            <w:r w:rsidRPr="006F7AD7">
              <w:rPr>
                <w:rFonts w:asciiTheme="minorHAnsi" w:hAnsiTheme="minorHAnsi" w:cstheme="minorHAnsi"/>
              </w:rPr>
              <w:t xml:space="preserve">- </w:t>
            </w:r>
            <w:r w:rsidR="00611900">
              <w:rPr>
                <w:rFonts w:asciiTheme="minorHAnsi" w:hAnsiTheme="minorHAnsi" w:cstheme="minorHAnsi"/>
              </w:rPr>
              <w:t>The instructor</w:t>
            </w:r>
            <w:r w:rsidRPr="006F7AD7">
              <w:rPr>
                <w:rFonts w:asciiTheme="minorHAnsi" w:hAnsiTheme="minorHAnsi" w:cstheme="minorHAnsi"/>
              </w:rPr>
              <w:t xml:space="preserve"> collects informal feedback on learning.</w:t>
            </w:r>
          </w:p>
          <w:p w14:paraId="0A3C09B6" w14:textId="372160ED" w:rsidR="006F7AD7" w:rsidRPr="003971F0" w:rsidRDefault="006F7AD7" w:rsidP="00F07B7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- Optional – use student feedback form</w:t>
            </w:r>
          </w:p>
        </w:tc>
        <w:tc>
          <w:tcPr>
            <w:tcW w:w="5072" w:type="dxa"/>
          </w:tcPr>
          <w:p w14:paraId="0E271341" w14:textId="77777777" w:rsidR="00F07B7B" w:rsidRPr="003971F0" w:rsidRDefault="00F07B7B" w:rsidP="00F07B7B">
            <w:pPr>
              <w:pStyle w:val="Heading1"/>
              <w:rPr>
                <w:b w:val="0"/>
                <w:bCs w:val="0"/>
              </w:rPr>
            </w:pPr>
            <w:r w:rsidRPr="003971F0">
              <w:t>Summary</w:t>
            </w:r>
          </w:p>
          <w:p w14:paraId="76F26623" w14:textId="242D2596" w:rsidR="00F07B7B" w:rsidRPr="003971F0" w:rsidRDefault="00F07B7B" w:rsidP="00F07B7B">
            <w:pPr>
              <w:rPr>
                <w:rFonts w:asciiTheme="minorHAnsi" w:hAnsiTheme="minorHAnsi" w:cstheme="minorHAnsi"/>
                <w:b/>
                <w:bCs/>
              </w:rPr>
            </w:pPr>
            <w:r w:rsidRPr="003971F0">
              <w:rPr>
                <w:rFonts w:asciiTheme="minorHAnsi" w:hAnsiTheme="minorHAnsi" w:cstheme="minorHAnsi"/>
              </w:rPr>
              <w:t xml:space="preserve">Reiterate the components of the activities exercised, along with the </w:t>
            </w:r>
            <w:r w:rsidR="006B7C32" w:rsidRPr="003971F0">
              <w:rPr>
                <w:rFonts w:asciiTheme="minorHAnsi" w:hAnsiTheme="minorHAnsi" w:cstheme="minorHAnsi"/>
              </w:rPr>
              <w:t>support</w:t>
            </w:r>
            <w:r w:rsidRPr="003971F0">
              <w:rPr>
                <w:rFonts w:asciiTheme="minorHAnsi" w:hAnsiTheme="minorHAnsi" w:cstheme="minorHAnsi"/>
              </w:rPr>
              <w:t xml:space="preserve"> available.</w:t>
            </w:r>
            <w:r w:rsidR="00BE0782">
              <w:rPr>
                <w:rFonts w:asciiTheme="minorHAnsi" w:hAnsiTheme="minorHAnsi" w:cstheme="minorHAnsi"/>
              </w:rPr>
              <w:t xml:space="preserve"> (see reflections on the lesson below)</w:t>
            </w:r>
          </w:p>
        </w:tc>
      </w:tr>
      <w:tr w:rsidR="00F07B7B" w:rsidRPr="003971F0" w14:paraId="413D0656" w14:textId="77777777" w:rsidTr="005561E2">
        <w:trPr>
          <w:trHeight w:val="1196"/>
        </w:trPr>
        <w:tc>
          <w:tcPr>
            <w:tcW w:w="13998" w:type="dxa"/>
            <w:gridSpan w:val="4"/>
          </w:tcPr>
          <w:p w14:paraId="253C4D59" w14:textId="00AB7921" w:rsidR="00F07B7B" w:rsidRDefault="00F07B7B" w:rsidP="00F07B7B">
            <w:pPr>
              <w:pStyle w:val="Heading1"/>
            </w:pPr>
            <w:r w:rsidRPr="003971F0">
              <w:t>Reflections on the Lesson</w:t>
            </w:r>
          </w:p>
          <w:p w14:paraId="4CF7748E" w14:textId="7446BB70" w:rsidR="00BE0782" w:rsidRPr="00BE0782" w:rsidRDefault="00BE0782" w:rsidP="00BE0782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Theme="minorHAnsi" w:hAnsiTheme="minorHAnsi" w:cstheme="minorHAnsi"/>
              </w:rPr>
            </w:pPr>
            <w:r w:rsidRPr="00BE0782">
              <w:rPr>
                <w:rFonts w:asciiTheme="minorHAnsi" w:hAnsiTheme="minorHAnsi" w:cstheme="minorHAnsi"/>
                <w:b/>
                <w:bCs/>
              </w:rPr>
              <w:t>AI Literacy</w:t>
            </w:r>
            <w:r w:rsidRPr="00BE0782">
              <w:rPr>
                <w:rFonts w:asciiTheme="minorHAnsi" w:hAnsiTheme="minorHAnsi" w:cstheme="minorHAnsi"/>
              </w:rPr>
              <w:t xml:space="preserve">: Students </w:t>
            </w:r>
            <w:r>
              <w:rPr>
                <w:rFonts w:asciiTheme="minorHAnsi" w:hAnsiTheme="minorHAnsi" w:cstheme="minorHAnsi"/>
              </w:rPr>
              <w:t xml:space="preserve">were </w:t>
            </w:r>
            <w:r w:rsidRPr="00BE0782">
              <w:rPr>
                <w:rFonts w:asciiTheme="minorHAnsi" w:hAnsiTheme="minorHAnsi" w:cstheme="minorHAnsi"/>
              </w:rPr>
              <w:t xml:space="preserve">introduced to generative AI, particularly Microsoft Copilot, to build </w:t>
            </w:r>
            <w:r w:rsidR="00611900">
              <w:rPr>
                <w:rFonts w:asciiTheme="minorHAnsi" w:hAnsiTheme="minorHAnsi" w:cstheme="minorHAnsi"/>
              </w:rPr>
              <w:t xml:space="preserve">a </w:t>
            </w:r>
            <w:r w:rsidRPr="00BE0782">
              <w:rPr>
                <w:rFonts w:asciiTheme="minorHAnsi" w:hAnsiTheme="minorHAnsi" w:cstheme="minorHAnsi"/>
              </w:rPr>
              <w:t>foundational understanding and responsible usage.</w:t>
            </w:r>
          </w:p>
          <w:p w14:paraId="4C3F5070" w14:textId="386088DA" w:rsidR="00BE0782" w:rsidRPr="00BE0782" w:rsidRDefault="00BE0782" w:rsidP="00BE0782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Theme="minorHAnsi" w:hAnsiTheme="minorHAnsi" w:cstheme="minorHAnsi"/>
              </w:rPr>
            </w:pPr>
            <w:r w:rsidRPr="00BE0782">
              <w:rPr>
                <w:rFonts w:asciiTheme="minorHAnsi" w:hAnsiTheme="minorHAnsi" w:cstheme="minorHAnsi"/>
                <w:b/>
                <w:bCs/>
              </w:rPr>
              <w:t>Prompt Design</w:t>
            </w:r>
            <w:r w:rsidRPr="00BE0782">
              <w:rPr>
                <w:rFonts w:asciiTheme="minorHAnsi" w:hAnsiTheme="minorHAnsi" w:cstheme="minorHAnsi"/>
              </w:rPr>
              <w:t>: Learners practice</w:t>
            </w:r>
            <w:r>
              <w:rPr>
                <w:rFonts w:asciiTheme="minorHAnsi" w:hAnsiTheme="minorHAnsi" w:cstheme="minorHAnsi"/>
              </w:rPr>
              <w:t>d</w:t>
            </w:r>
            <w:r w:rsidRPr="00BE0782">
              <w:rPr>
                <w:rFonts w:asciiTheme="minorHAnsi" w:hAnsiTheme="minorHAnsi" w:cstheme="minorHAnsi"/>
              </w:rPr>
              <w:t xml:space="preserve"> crafting and refining AI prompts to explore course concepts, emphasizing clarity, structure, and purpose.</w:t>
            </w:r>
          </w:p>
          <w:p w14:paraId="33FDC542" w14:textId="6A6EE0BE" w:rsidR="00BE0782" w:rsidRPr="00BE0782" w:rsidRDefault="00BE0782" w:rsidP="00BE0782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Theme="minorHAnsi" w:hAnsiTheme="minorHAnsi" w:cstheme="minorHAnsi"/>
              </w:rPr>
            </w:pPr>
            <w:r w:rsidRPr="00BE0782">
              <w:rPr>
                <w:rFonts w:asciiTheme="minorHAnsi" w:hAnsiTheme="minorHAnsi" w:cstheme="minorHAnsi"/>
                <w:b/>
                <w:bCs/>
              </w:rPr>
              <w:t>Critical Thinking &amp; Ethics</w:t>
            </w:r>
            <w:r w:rsidRPr="00BE0782">
              <w:rPr>
                <w:rFonts w:asciiTheme="minorHAnsi" w:hAnsiTheme="minorHAnsi" w:cstheme="minorHAnsi"/>
              </w:rPr>
              <w:t>: Students evaluate</w:t>
            </w:r>
            <w:r>
              <w:rPr>
                <w:rFonts w:asciiTheme="minorHAnsi" w:hAnsiTheme="minorHAnsi" w:cstheme="minorHAnsi"/>
              </w:rPr>
              <w:t>d</w:t>
            </w:r>
            <w:r w:rsidRPr="00BE0782">
              <w:rPr>
                <w:rFonts w:asciiTheme="minorHAnsi" w:hAnsiTheme="minorHAnsi" w:cstheme="minorHAnsi"/>
              </w:rPr>
              <w:t xml:space="preserve"> AI-generated outputs for accuracy, relevance, and ethical considerations, including citation and academic integrity.</w:t>
            </w:r>
          </w:p>
          <w:p w14:paraId="29855663" w14:textId="77777777" w:rsidR="00BE0782" w:rsidRPr="00BE0782" w:rsidRDefault="00BE0782" w:rsidP="00BE0782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Theme="minorHAnsi" w:hAnsiTheme="minorHAnsi" w:cstheme="minorHAnsi"/>
              </w:rPr>
            </w:pPr>
            <w:r w:rsidRPr="00BE0782">
              <w:rPr>
                <w:rFonts w:asciiTheme="minorHAnsi" w:hAnsiTheme="minorHAnsi" w:cstheme="minorHAnsi"/>
                <w:b/>
                <w:bCs/>
              </w:rPr>
              <w:t>Active Learning:</w:t>
            </w:r>
            <w:r w:rsidRPr="00BE0782">
              <w:rPr>
                <w:rFonts w:asciiTheme="minorHAnsi" w:hAnsiTheme="minorHAnsi" w:cstheme="minorHAnsi"/>
              </w:rPr>
              <w:t xml:space="preserve"> The lesson uses participatory methods like IQ cards, pair-share, and reflection to deepen engagement and assess understanding.</w:t>
            </w:r>
          </w:p>
          <w:p w14:paraId="7117D8A6" w14:textId="7B4FCC88" w:rsidR="00F07B7B" w:rsidRPr="00BE0782" w:rsidRDefault="00BE0782" w:rsidP="00BE0782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Theme="minorHAnsi" w:hAnsiTheme="minorHAnsi" w:cstheme="minorHAnsi"/>
              </w:rPr>
            </w:pPr>
            <w:r w:rsidRPr="00BE0782">
              <w:rPr>
                <w:rFonts w:asciiTheme="minorHAnsi" w:hAnsiTheme="minorHAnsi" w:cstheme="minorHAnsi"/>
                <w:b/>
                <w:bCs/>
              </w:rPr>
              <w:t>Institutional Support</w:t>
            </w:r>
            <w:r w:rsidRPr="00BE0782">
              <w:rPr>
                <w:rFonts w:asciiTheme="minorHAnsi" w:hAnsiTheme="minorHAnsi" w:cstheme="minorHAnsi"/>
              </w:rPr>
              <w:t>: The activity aligns with Conestoga College’s AI usage policies and promotes safe, transparent use of institutional tools like Copilot and the Gen AI Toolkit.</w:t>
            </w:r>
          </w:p>
          <w:p w14:paraId="50C86DC3" w14:textId="77777777" w:rsidR="00FE68DF" w:rsidRPr="003971F0" w:rsidRDefault="00FE68DF" w:rsidP="00F07B7B">
            <w:pPr>
              <w:spacing w:after="0"/>
              <w:rPr>
                <w:rFonts w:asciiTheme="minorHAnsi" w:hAnsiTheme="minorHAnsi" w:cstheme="minorHAnsi"/>
              </w:rPr>
            </w:pPr>
          </w:p>
          <w:p w14:paraId="088DB298" w14:textId="77777777" w:rsidR="00F07B7B" w:rsidRPr="003971F0" w:rsidRDefault="00F07B7B" w:rsidP="00F07B7B">
            <w:pPr>
              <w:spacing w:after="0"/>
              <w:rPr>
                <w:rFonts w:asciiTheme="minorHAnsi" w:hAnsiTheme="minorHAnsi" w:cstheme="minorHAnsi"/>
                <w:b/>
              </w:rPr>
            </w:pPr>
          </w:p>
        </w:tc>
      </w:tr>
    </w:tbl>
    <w:p w14:paraId="0E0A172D" w14:textId="77777777" w:rsidR="001251E2" w:rsidRDefault="001251E2" w:rsidP="002C52AC">
      <w:pPr>
        <w:spacing w:after="160" w:line="259" w:lineRule="auto"/>
        <w:rPr>
          <w:rFonts w:asciiTheme="minorHAnsi" w:hAnsiTheme="minorHAnsi" w:cstheme="minorHAnsi"/>
          <w:sz w:val="18"/>
          <w:szCs w:val="18"/>
        </w:rPr>
      </w:pPr>
    </w:p>
    <w:p w14:paraId="46F2660C" w14:textId="2A0E6CA7" w:rsidR="3908CF73" w:rsidRPr="003971F0" w:rsidRDefault="3908CF73" w:rsidP="002C52AC">
      <w:pPr>
        <w:spacing w:after="160" w:line="259" w:lineRule="auto"/>
        <w:rPr>
          <w:rFonts w:asciiTheme="minorHAnsi" w:hAnsiTheme="minorHAnsi" w:cstheme="minorHAnsi"/>
          <w:sz w:val="18"/>
          <w:szCs w:val="18"/>
        </w:rPr>
      </w:pPr>
    </w:p>
    <w:sectPr w:rsidR="3908CF73" w:rsidRPr="003971F0" w:rsidSect="00B70B2E">
      <w:headerReference w:type="default" r:id="rId13"/>
      <w:footerReference w:type="default" r:id="rId14"/>
      <w:pgSz w:w="15840" w:h="12240" w:orient="landscape" w:code="1"/>
      <w:pgMar w:top="1711" w:right="1440" w:bottom="1134" w:left="1440" w:header="720" w:footer="42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9138EF" w14:textId="77777777" w:rsidR="00D27CFF" w:rsidRDefault="00D27CFF" w:rsidP="007B2C52">
      <w:pPr>
        <w:spacing w:after="0"/>
      </w:pPr>
      <w:r>
        <w:separator/>
      </w:r>
    </w:p>
  </w:endnote>
  <w:endnote w:type="continuationSeparator" w:id="0">
    <w:p w14:paraId="3F1EBAE2" w14:textId="77777777" w:rsidR="00D27CFF" w:rsidRDefault="00D27CFF" w:rsidP="007B2C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478067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5F1E47" w14:textId="77777777" w:rsidR="00B70B2E" w:rsidRDefault="007B2C52" w:rsidP="00B70B2E">
        <w:pPr>
          <w:pStyle w:val="Foo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 w:rsidR="00B70B2E">
          <w:rPr>
            <w:noProof/>
          </w:rPr>
          <w:tab/>
        </w:r>
        <w:r w:rsidR="00B70B2E">
          <w:rPr>
            <w:noProof/>
          </w:rPr>
          <w:tab/>
        </w:r>
      </w:p>
      <w:p w14:paraId="751A868F" w14:textId="1D8CBE09" w:rsidR="00764CF2" w:rsidRDefault="00B70B2E" w:rsidP="00B70B2E">
        <w:pPr>
          <w:pStyle w:val="Footer"/>
          <w:jc w:val="center"/>
          <w:rPr>
            <w:noProof/>
          </w:rPr>
        </w:pPr>
        <w:r w:rsidRPr="00BA13D7">
          <w:rPr>
            <w:rFonts w:ascii="Arial" w:hAnsi="Arial" w:cs="Arial"/>
            <w:sz w:val="18"/>
            <w:szCs w:val="18"/>
          </w:rPr>
          <w:t xml:space="preserve">Copyright © 2025 by Michael Quartermain, licensed </w:t>
        </w:r>
        <w:hyperlink r:id="rId1" w:history="1">
          <w:r w:rsidR="00764CF2">
            <w:rPr>
              <w:rStyle w:val="Hyperlink"/>
              <w:rFonts w:ascii="Arial" w:hAnsi="Arial" w:cs="Arial"/>
              <w:sz w:val="18"/>
              <w:szCs w:val="18"/>
            </w:rPr>
            <w:t>CC BY 4.0</w:t>
          </w:r>
        </w:hyperlink>
      </w:p>
      <w:p w14:paraId="41B4F417" w14:textId="0E9ACDFC" w:rsidR="00B70B2E" w:rsidRPr="00B70B2E" w:rsidRDefault="00764CF2" w:rsidP="00B70B2E">
        <w:pPr>
          <w:pStyle w:val="Footer"/>
          <w:jc w:val="center"/>
          <w:rPr>
            <w:noProof/>
          </w:rPr>
        </w:pPr>
        <w:r>
          <w:rPr>
            <w:rFonts w:ascii="Arial" w:hAnsi="Arial" w:cs="Arial"/>
            <w:sz w:val="18"/>
            <w:szCs w:val="18"/>
          </w:rPr>
          <w:t>D</w:t>
        </w:r>
        <w:r w:rsidR="00B70B2E" w:rsidRPr="00BA13D7">
          <w:rPr>
            <w:rFonts w:ascii="Arial" w:hAnsi="Arial" w:cs="Arial"/>
            <w:sz w:val="18"/>
            <w:szCs w:val="18"/>
          </w:rPr>
          <w:t xml:space="preserve">istributed by </w:t>
        </w:r>
        <w:hyperlink r:id="rId2" w:history="1">
          <w:r w:rsidR="00B70B2E" w:rsidRPr="00BA13D7">
            <w:rPr>
              <w:rStyle w:val="Hyperlink"/>
              <w:rFonts w:ascii="Arial" w:hAnsi="Arial" w:cs="Arial"/>
              <w:sz w:val="18"/>
              <w:szCs w:val="18"/>
            </w:rPr>
            <w:t>Conestoga Open Learning</w:t>
          </w:r>
        </w:hyperlink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90051C" w14:textId="77777777" w:rsidR="00D27CFF" w:rsidRDefault="00D27CFF" w:rsidP="007B2C52">
      <w:pPr>
        <w:spacing w:after="0"/>
      </w:pPr>
      <w:r>
        <w:separator/>
      </w:r>
    </w:p>
  </w:footnote>
  <w:footnote w:type="continuationSeparator" w:id="0">
    <w:p w14:paraId="735EA9B1" w14:textId="77777777" w:rsidR="00D27CFF" w:rsidRDefault="00D27CFF" w:rsidP="007B2C5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DEAF32" w14:textId="19CCB29F" w:rsidR="007B2C52" w:rsidRPr="009124D0" w:rsidRDefault="007B2C52" w:rsidP="007B2C52">
    <w:pPr>
      <w:pStyle w:val="Title"/>
      <w:shd w:val="clear" w:color="auto" w:fill="FFFFFF" w:themeFill="background1"/>
      <w:spacing w:before="0" w:after="0"/>
      <w:rPr>
        <w:color w:val="000000" w:themeColor="text1"/>
      </w:rPr>
    </w:pPr>
    <w:r w:rsidRPr="009124D0">
      <w:rPr>
        <w:color w:val="000000" w:themeColor="text1"/>
      </w:rPr>
      <w:t>BOPPPPS Lesson Plan</w:t>
    </w:r>
    <w:r>
      <w:rPr>
        <w:color w:val="000000" w:themeColor="text1"/>
      </w:rPr>
      <w:t>: IQ_AI using Microsoft Co-Pilot Activity</w:t>
    </w:r>
    <w:r w:rsidRPr="009124D0">
      <w:rPr>
        <w:color w:val="000000" w:themeColor="text1"/>
      </w:rPr>
      <w:t xml:space="preserve">  </w:t>
    </w:r>
  </w:p>
  <w:p w14:paraId="02EBE8C7" w14:textId="297FEEBE" w:rsidR="007B2C52" w:rsidRDefault="007B2C52" w:rsidP="007B2C52">
    <w:pPr>
      <w:pStyle w:val="Header"/>
      <w:jc w:val="center"/>
    </w:pPr>
    <w:r>
      <w:rPr>
        <w:rStyle w:val="SubtitleChar"/>
        <w:rFonts w:asciiTheme="minorHAnsi" w:hAnsiTheme="minorHAnsi" w:cstheme="minorHAnsi"/>
        <w:b/>
        <w:color w:val="000000" w:themeColor="text1"/>
      </w:rPr>
      <w:t>(</w:t>
    </w:r>
    <w:r w:rsidRPr="009124D0">
      <w:rPr>
        <w:rStyle w:val="SubtitleChar"/>
        <w:rFonts w:asciiTheme="minorHAnsi" w:hAnsiTheme="minorHAnsi" w:cstheme="minorHAnsi"/>
        <w:b/>
        <w:color w:val="000000" w:themeColor="text1"/>
      </w:rPr>
      <w:t>Teaching and Learning Conestoga</w:t>
    </w:r>
    <w:r w:rsidRPr="009124D0">
      <w:rPr>
        <w:rFonts w:asciiTheme="minorHAnsi" w:hAnsiTheme="minorHAnsi" w:cstheme="minorHAnsi"/>
        <w:color w:val="000000" w:themeColor="text1"/>
        <w:sz w:val="22"/>
      </w:rPr>
      <w:t xml:space="preserve"> </w:t>
    </w:r>
    <w:r>
      <w:rPr>
        <w:rFonts w:asciiTheme="minorHAnsi" w:hAnsiTheme="minorHAnsi" w:cstheme="minorHAnsi"/>
        <w:color w:val="000000" w:themeColor="text1"/>
        <w:sz w:val="22"/>
      </w:rPr>
      <w:t xml:space="preserve">BOPPPS </w:t>
    </w:r>
    <w:r w:rsidRPr="009124D0">
      <w:rPr>
        <w:rFonts w:asciiTheme="minorHAnsi" w:hAnsiTheme="minorHAnsi" w:cstheme="minorHAnsi"/>
        <w:color w:val="000000" w:themeColor="text1"/>
        <w:sz w:val="20"/>
        <w:szCs w:val="20"/>
      </w:rPr>
      <w:t xml:space="preserve">(adapted from </w:t>
    </w:r>
    <w:hyperlink r:id="rId1" w:history="1">
      <w:r w:rsidRPr="009124D0">
        <w:rPr>
          <w:rStyle w:val="Hyperlink"/>
          <w:rFonts w:asciiTheme="minorHAnsi" w:hAnsiTheme="minorHAnsi" w:cstheme="minorHAnsi"/>
          <w:color w:val="000000" w:themeColor="text1"/>
          <w:sz w:val="20"/>
          <w:szCs w:val="20"/>
        </w:rPr>
        <w:t>Instructional Skills Workshop (ISW) Handbook for Participants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B416FD"/>
    <w:multiLevelType w:val="hybridMultilevel"/>
    <w:tmpl w:val="FFFFFFFF"/>
    <w:lvl w:ilvl="0" w:tplc="2D080A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6424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E663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AC71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A456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E84B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1E0A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122F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D62A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D0744"/>
    <w:multiLevelType w:val="hybridMultilevel"/>
    <w:tmpl w:val="C6A2C82E"/>
    <w:lvl w:ilvl="0" w:tplc="465A6B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E2CD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64B5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7E2E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9AB5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6AFD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9871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A68F5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FEF4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8C278A8"/>
    <w:multiLevelType w:val="hybridMultilevel"/>
    <w:tmpl w:val="B3DEDAB4"/>
    <w:lvl w:ilvl="0" w:tplc="C85C105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124003"/>
    <w:multiLevelType w:val="hybridMultilevel"/>
    <w:tmpl w:val="CE6457D4"/>
    <w:lvl w:ilvl="0" w:tplc="F948F8F2">
      <w:start w:val="1"/>
      <w:numFmt w:val="decimal"/>
      <w:lvlText w:val="%1."/>
      <w:lvlJc w:val="left"/>
      <w:pPr>
        <w:ind w:left="720" w:hanging="360"/>
      </w:pPr>
    </w:lvl>
    <w:lvl w:ilvl="1" w:tplc="F8F44218">
      <w:start w:val="1"/>
      <w:numFmt w:val="lowerLetter"/>
      <w:lvlText w:val="%2."/>
      <w:lvlJc w:val="left"/>
      <w:pPr>
        <w:ind w:left="1440" w:hanging="360"/>
      </w:pPr>
    </w:lvl>
    <w:lvl w:ilvl="2" w:tplc="221ACBA2">
      <w:start w:val="1"/>
      <w:numFmt w:val="lowerRoman"/>
      <w:lvlText w:val="%3."/>
      <w:lvlJc w:val="right"/>
      <w:pPr>
        <w:ind w:left="2160" w:hanging="180"/>
      </w:pPr>
    </w:lvl>
    <w:lvl w:ilvl="3" w:tplc="AF283354">
      <w:start w:val="1"/>
      <w:numFmt w:val="decimal"/>
      <w:lvlText w:val="%4."/>
      <w:lvlJc w:val="left"/>
      <w:pPr>
        <w:ind w:left="2880" w:hanging="360"/>
      </w:pPr>
    </w:lvl>
    <w:lvl w:ilvl="4" w:tplc="99ACE364">
      <w:start w:val="1"/>
      <w:numFmt w:val="lowerLetter"/>
      <w:lvlText w:val="%5."/>
      <w:lvlJc w:val="left"/>
      <w:pPr>
        <w:ind w:left="3600" w:hanging="360"/>
      </w:pPr>
    </w:lvl>
    <w:lvl w:ilvl="5" w:tplc="316AFB3A">
      <w:start w:val="1"/>
      <w:numFmt w:val="lowerRoman"/>
      <w:lvlText w:val="%6."/>
      <w:lvlJc w:val="right"/>
      <w:pPr>
        <w:ind w:left="4320" w:hanging="180"/>
      </w:pPr>
    </w:lvl>
    <w:lvl w:ilvl="6" w:tplc="72687F72">
      <w:start w:val="1"/>
      <w:numFmt w:val="decimal"/>
      <w:lvlText w:val="%7."/>
      <w:lvlJc w:val="left"/>
      <w:pPr>
        <w:ind w:left="5040" w:hanging="360"/>
      </w:pPr>
    </w:lvl>
    <w:lvl w:ilvl="7" w:tplc="A6B04DB2">
      <w:start w:val="1"/>
      <w:numFmt w:val="lowerLetter"/>
      <w:lvlText w:val="%8."/>
      <w:lvlJc w:val="left"/>
      <w:pPr>
        <w:ind w:left="5760" w:hanging="360"/>
      </w:pPr>
    </w:lvl>
    <w:lvl w:ilvl="8" w:tplc="25020F0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343FDC"/>
    <w:multiLevelType w:val="hybridMultilevel"/>
    <w:tmpl w:val="2E3E907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0F10798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3675B4"/>
    <w:multiLevelType w:val="hybridMultilevel"/>
    <w:tmpl w:val="DA4412F6"/>
    <w:lvl w:ilvl="0" w:tplc="A5C0256A"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8A5717"/>
    <w:multiLevelType w:val="hybridMultilevel"/>
    <w:tmpl w:val="C9C88C12"/>
    <w:lvl w:ilvl="0" w:tplc="1652A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AEC7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B00F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A4C1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E0D8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CE0D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44F3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6CD6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C280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1E563A"/>
    <w:multiLevelType w:val="hybridMultilevel"/>
    <w:tmpl w:val="5E9617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6B11F7"/>
    <w:multiLevelType w:val="hybridMultilevel"/>
    <w:tmpl w:val="9CCCAE58"/>
    <w:lvl w:ilvl="0" w:tplc="CCE89B84"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5F74A8"/>
    <w:multiLevelType w:val="hybridMultilevel"/>
    <w:tmpl w:val="E0FA7B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C3790D"/>
    <w:multiLevelType w:val="hybridMultilevel"/>
    <w:tmpl w:val="FFFFFFFF"/>
    <w:lvl w:ilvl="0" w:tplc="93F827FC">
      <w:start w:val="1"/>
      <w:numFmt w:val="decimal"/>
      <w:lvlText w:val="%1."/>
      <w:lvlJc w:val="left"/>
      <w:pPr>
        <w:ind w:left="720" w:hanging="360"/>
      </w:pPr>
    </w:lvl>
    <w:lvl w:ilvl="1" w:tplc="74869212">
      <w:start w:val="1"/>
      <w:numFmt w:val="lowerLetter"/>
      <w:lvlText w:val="%2."/>
      <w:lvlJc w:val="left"/>
      <w:pPr>
        <w:ind w:left="1440" w:hanging="360"/>
      </w:pPr>
    </w:lvl>
    <w:lvl w:ilvl="2" w:tplc="35380534">
      <w:start w:val="1"/>
      <w:numFmt w:val="lowerRoman"/>
      <w:lvlText w:val="%3."/>
      <w:lvlJc w:val="right"/>
      <w:pPr>
        <w:ind w:left="2160" w:hanging="180"/>
      </w:pPr>
    </w:lvl>
    <w:lvl w:ilvl="3" w:tplc="DAEAE9A8">
      <w:start w:val="1"/>
      <w:numFmt w:val="decimal"/>
      <w:lvlText w:val="%4."/>
      <w:lvlJc w:val="left"/>
      <w:pPr>
        <w:ind w:left="2880" w:hanging="360"/>
      </w:pPr>
    </w:lvl>
    <w:lvl w:ilvl="4" w:tplc="5E00C252">
      <w:start w:val="1"/>
      <w:numFmt w:val="lowerLetter"/>
      <w:lvlText w:val="%5."/>
      <w:lvlJc w:val="left"/>
      <w:pPr>
        <w:ind w:left="3600" w:hanging="360"/>
      </w:pPr>
    </w:lvl>
    <w:lvl w:ilvl="5" w:tplc="6538AD4E">
      <w:start w:val="1"/>
      <w:numFmt w:val="lowerRoman"/>
      <w:lvlText w:val="%6."/>
      <w:lvlJc w:val="right"/>
      <w:pPr>
        <w:ind w:left="4320" w:hanging="180"/>
      </w:pPr>
    </w:lvl>
    <w:lvl w:ilvl="6" w:tplc="24261162">
      <w:start w:val="1"/>
      <w:numFmt w:val="decimal"/>
      <w:lvlText w:val="%7."/>
      <w:lvlJc w:val="left"/>
      <w:pPr>
        <w:ind w:left="5040" w:hanging="360"/>
      </w:pPr>
    </w:lvl>
    <w:lvl w:ilvl="7" w:tplc="48544C7C">
      <w:start w:val="1"/>
      <w:numFmt w:val="lowerLetter"/>
      <w:lvlText w:val="%8."/>
      <w:lvlJc w:val="left"/>
      <w:pPr>
        <w:ind w:left="5760" w:hanging="360"/>
      </w:pPr>
    </w:lvl>
    <w:lvl w:ilvl="8" w:tplc="8FC26FB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23426D"/>
    <w:multiLevelType w:val="hybridMultilevel"/>
    <w:tmpl w:val="FFFFFFFF"/>
    <w:lvl w:ilvl="0" w:tplc="0464C8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BA70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FA3E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F8EC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AE1F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8698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C212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7C5A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3AD7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7500FB"/>
    <w:multiLevelType w:val="hybridMultilevel"/>
    <w:tmpl w:val="FFFFFFFF"/>
    <w:lvl w:ilvl="0" w:tplc="ACFCB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481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D616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724B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A67A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C63D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2EB9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F0A8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C68D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F812E2"/>
    <w:multiLevelType w:val="hybridMultilevel"/>
    <w:tmpl w:val="333C0072"/>
    <w:lvl w:ilvl="0" w:tplc="6FE638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8EF8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503A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9850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10FD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6A0F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36DB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E23E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A4B5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E559CA"/>
    <w:multiLevelType w:val="hybridMultilevel"/>
    <w:tmpl w:val="FFFFFFFF"/>
    <w:lvl w:ilvl="0" w:tplc="E3DC1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3694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D00A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40E7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7882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A034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641B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1AE9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9003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3E2847"/>
    <w:multiLevelType w:val="hybridMultilevel"/>
    <w:tmpl w:val="FFFFFFFF"/>
    <w:lvl w:ilvl="0" w:tplc="C38C65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84B3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E09B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341A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9A7C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8896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0607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F6B5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4296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0F69FE"/>
    <w:multiLevelType w:val="hybridMultilevel"/>
    <w:tmpl w:val="2820D74E"/>
    <w:lvl w:ilvl="0" w:tplc="751C3F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D247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865A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7A17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82AD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B464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A098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6E3A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3E75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045C5C"/>
    <w:multiLevelType w:val="hybridMultilevel"/>
    <w:tmpl w:val="FD9AB78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903161"/>
    <w:multiLevelType w:val="hybridMultilevel"/>
    <w:tmpl w:val="264ED7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2B06FE"/>
    <w:multiLevelType w:val="hybridMultilevel"/>
    <w:tmpl w:val="970E6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424058"/>
    <w:multiLevelType w:val="hybridMultilevel"/>
    <w:tmpl w:val="3E26864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21322D8"/>
    <w:multiLevelType w:val="hybridMultilevel"/>
    <w:tmpl w:val="FFFFFFFF"/>
    <w:lvl w:ilvl="0" w:tplc="C44AE4D6">
      <w:start w:val="1"/>
      <w:numFmt w:val="decimal"/>
      <w:lvlText w:val="%1."/>
      <w:lvlJc w:val="left"/>
      <w:pPr>
        <w:ind w:left="720" w:hanging="360"/>
      </w:pPr>
    </w:lvl>
    <w:lvl w:ilvl="1" w:tplc="A156D2D8">
      <w:start w:val="1"/>
      <w:numFmt w:val="lowerLetter"/>
      <w:lvlText w:val="%2."/>
      <w:lvlJc w:val="left"/>
      <w:pPr>
        <w:ind w:left="1440" w:hanging="360"/>
      </w:pPr>
    </w:lvl>
    <w:lvl w:ilvl="2" w:tplc="4B847AC2">
      <w:start w:val="1"/>
      <w:numFmt w:val="lowerRoman"/>
      <w:lvlText w:val="%3."/>
      <w:lvlJc w:val="right"/>
      <w:pPr>
        <w:ind w:left="2160" w:hanging="180"/>
      </w:pPr>
    </w:lvl>
    <w:lvl w:ilvl="3" w:tplc="C83AE94C">
      <w:start w:val="1"/>
      <w:numFmt w:val="decimal"/>
      <w:lvlText w:val="%4."/>
      <w:lvlJc w:val="left"/>
      <w:pPr>
        <w:ind w:left="2880" w:hanging="360"/>
      </w:pPr>
    </w:lvl>
    <w:lvl w:ilvl="4" w:tplc="C2A4820C">
      <w:start w:val="1"/>
      <w:numFmt w:val="lowerLetter"/>
      <w:lvlText w:val="%5."/>
      <w:lvlJc w:val="left"/>
      <w:pPr>
        <w:ind w:left="3600" w:hanging="360"/>
      </w:pPr>
    </w:lvl>
    <w:lvl w:ilvl="5" w:tplc="98AA2E4A">
      <w:start w:val="1"/>
      <w:numFmt w:val="lowerRoman"/>
      <w:lvlText w:val="%6."/>
      <w:lvlJc w:val="right"/>
      <w:pPr>
        <w:ind w:left="4320" w:hanging="180"/>
      </w:pPr>
    </w:lvl>
    <w:lvl w:ilvl="6" w:tplc="2606220A">
      <w:start w:val="1"/>
      <w:numFmt w:val="decimal"/>
      <w:lvlText w:val="%7."/>
      <w:lvlJc w:val="left"/>
      <w:pPr>
        <w:ind w:left="5040" w:hanging="360"/>
      </w:pPr>
    </w:lvl>
    <w:lvl w:ilvl="7" w:tplc="412EE3B0">
      <w:start w:val="1"/>
      <w:numFmt w:val="lowerLetter"/>
      <w:lvlText w:val="%8."/>
      <w:lvlJc w:val="left"/>
      <w:pPr>
        <w:ind w:left="5760" w:hanging="360"/>
      </w:pPr>
    </w:lvl>
    <w:lvl w:ilvl="8" w:tplc="541C3EB2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DD7463"/>
    <w:multiLevelType w:val="hybridMultilevel"/>
    <w:tmpl w:val="FFFFFFFF"/>
    <w:lvl w:ilvl="0" w:tplc="93D6D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C29B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3899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F27D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7895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9290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925F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8C63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4C6D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897925">
    <w:abstractNumId w:val="17"/>
  </w:num>
  <w:num w:numId="2" w16cid:durableId="1070733688">
    <w:abstractNumId w:val="7"/>
  </w:num>
  <w:num w:numId="3" w16cid:durableId="396054310">
    <w:abstractNumId w:val="14"/>
  </w:num>
  <w:num w:numId="4" w16cid:durableId="1096942959">
    <w:abstractNumId w:val="3"/>
  </w:num>
  <w:num w:numId="5" w16cid:durableId="1410342859">
    <w:abstractNumId w:val="20"/>
  </w:num>
  <w:num w:numId="6" w16cid:durableId="1276791785">
    <w:abstractNumId w:val="6"/>
  </w:num>
  <w:num w:numId="7" w16cid:durableId="1466923108">
    <w:abstractNumId w:val="4"/>
  </w:num>
  <w:num w:numId="8" w16cid:durableId="616645987">
    <w:abstractNumId w:val="18"/>
  </w:num>
  <w:num w:numId="9" w16cid:durableId="1570194234">
    <w:abstractNumId w:val="0"/>
  </w:num>
  <w:num w:numId="10" w16cid:durableId="1187865347">
    <w:abstractNumId w:val="15"/>
  </w:num>
  <w:num w:numId="11" w16cid:durableId="894314127">
    <w:abstractNumId w:val="16"/>
  </w:num>
  <w:num w:numId="12" w16cid:durableId="1821771450">
    <w:abstractNumId w:val="11"/>
  </w:num>
  <w:num w:numId="13" w16cid:durableId="831288283">
    <w:abstractNumId w:val="23"/>
  </w:num>
  <w:num w:numId="14" w16cid:durableId="1300768384">
    <w:abstractNumId w:val="13"/>
  </w:num>
  <w:num w:numId="15" w16cid:durableId="1610236245">
    <w:abstractNumId w:val="12"/>
  </w:num>
  <w:num w:numId="16" w16cid:durableId="647393849">
    <w:abstractNumId w:val="22"/>
  </w:num>
  <w:num w:numId="17" w16cid:durableId="980229222">
    <w:abstractNumId w:val="9"/>
  </w:num>
  <w:num w:numId="18" w16cid:durableId="1346710749">
    <w:abstractNumId w:val="21"/>
  </w:num>
  <w:num w:numId="19" w16cid:durableId="1806660220">
    <w:abstractNumId w:val="19"/>
  </w:num>
  <w:num w:numId="20" w16cid:durableId="1484346497">
    <w:abstractNumId w:val="1"/>
  </w:num>
  <w:num w:numId="21" w16cid:durableId="1839731156">
    <w:abstractNumId w:val="10"/>
  </w:num>
  <w:num w:numId="22" w16cid:durableId="2106031789">
    <w:abstractNumId w:val="5"/>
  </w:num>
  <w:num w:numId="23" w16cid:durableId="1062558206">
    <w:abstractNumId w:val="2"/>
  </w:num>
  <w:num w:numId="24" w16cid:durableId="199383214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bU0Njc1tzQ3NrZQ0lEKTi0uzszPAykwrAUAC1RE7ywAAAA="/>
  </w:docVars>
  <w:rsids>
    <w:rsidRoot w:val="00E412AD"/>
    <w:rsid w:val="000345F5"/>
    <w:rsid w:val="000636F3"/>
    <w:rsid w:val="00087B36"/>
    <w:rsid w:val="000B3244"/>
    <w:rsid w:val="000C694B"/>
    <w:rsid w:val="000C74CF"/>
    <w:rsid w:val="00117F15"/>
    <w:rsid w:val="001251E2"/>
    <w:rsid w:val="00140687"/>
    <w:rsid w:val="001601C0"/>
    <w:rsid w:val="0018036F"/>
    <w:rsid w:val="00189F52"/>
    <w:rsid w:val="0019192F"/>
    <w:rsid w:val="0019A5A1"/>
    <w:rsid w:val="001D0CAC"/>
    <w:rsid w:val="001F0727"/>
    <w:rsid w:val="002249FF"/>
    <w:rsid w:val="00282DE6"/>
    <w:rsid w:val="002B3969"/>
    <w:rsid w:val="002C52AC"/>
    <w:rsid w:val="003365B0"/>
    <w:rsid w:val="003432CD"/>
    <w:rsid w:val="00345019"/>
    <w:rsid w:val="003467D0"/>
    <w:rsid w:val="0037263D"/>
    <w:rsid w:val="003971F0"/>
    <w:rsid w:val="003B2672"/>
    <w:rsid w:val="003C7C6F"/>
    <w:rsid w:val="00415ADE"/>
    <w:rsid w:val="00460CA7"/>
    <w:rsid w:val="004E403C"/>
    <w:rsid w:val="00510D61"/>
    <w:rsid w:val="00537ED2"/>
    <w:rsid w:val="005561E2"/>
    <w:rsid w:val="00556D54"/>
    <w:rsid w:val="00560423"/>
    <w:rsid w:val="00593CF8"/>
    <w:rsid w:val="0059503E"/>
    <w:rsid w:val="005B41BF"/>
    <w:rsid w:val="005D1211"/>
    <w:rsid w:val="005E15FD"/>
    <w:rsid w:val="00611900"/>
    <w:rsid w:val="006165C2"/>
    <w:rsid w:val="00635421"/>
    <w:rsid w:val="006414E9"/>
    <w:rsid w:val="006623FE"/>
    <w:rsid w:val="0069138C"/>
    <w:rsid w:val="0069296C"/>
    <w:rsid w:val="006B7C32"/>
    <w:rsid w:val="006F7AD7"/>
    <w:rsid w:val="00702C03"/>
    <w:rsid w:val="00764CF2"/>
    <w:rsid w:val="007670FD"/>
    <w:rsid w:val="00782E59"/>
    <w:rsid w:val="00785B91"/>
    <w:rsid w:val="00786C2C"/>
    <w:rsid w:val="00792063"/>
    <w:rsid w:val="007B2C52"/>
    <w:rsid w:val="007C5CD1"/>
    <w:rsid w:val="007F74C8"/>
    <w:rsid w:val="00844B0F"/>
    <w:rsid w:val="008A3549"/>
    <w:rsid w:val="009124D0"/>
    <w:rsid w:val="00927204"/>
    <w:rsid w:val="00984E58"/>
    <w:rsid w:val="00A3067C"/>
    <w:rsid w:val="00A436B9"/>
    <w:rsid w:val="00AC2238"/>
    <w:rsid w:val="00AC3C1B"/>
    <w:rsid w:val="00AD611E"/>
    <w:rsid w:val="00AE3BA6"/>
    <w:rsid w:val="00AF3D60"/>
    <w:rsid w:val="00AF475E"/>
    <w:rsid w:val="00B37B19"/>
    <w:rsid w:val="00B70B2E"/>
    <w:rsid w:val="00BC4FA7"/>
    <w:rsid w:val="00BE0782"/>
    <w:rsid w:val="00C63A50"/>
    <w:rsid w:val="00CB469A"/>
    <w:rsid w:val="00CC755E"/>
    <w:rsid w:val="00CD76D2"/>
    <w:rsid w:val="00D27CFF"/>
    <w:rsid w:val="00D4AC7C"/>
    <w:rsid w:val="00D74F09"/>
    <w:rsid w:val="00D94BA3"/>
    <w:rsid w:val="00DE7BFA"/>
    <w:rsid w:val="00E412AD"/>
    <w:rsid w:val="00E90D29"/>
    <w:rsid w:val="00EB4CE1"/>
    <w:rsid w:val="00EB5E97"/>
    <w:rsid w:val="00EB6C7A"/>
    <w:rsid w:val="00F0548C"/>
    <w:rsid w:val="00F07B7B"/>
    <w:rsid w:val="00F1772E"/>
    <w:rsid w:val="00F31F4B"/>
    <w:rsid w:val="00F31F99"/>
    <w:rsid w:val="00F647AD"/>
    <w:rsid w:val="00FE68DF"/>
    <w:rsid w:val="00FF40BD"/>
    <w:rsid w:val="0202805E"/>
    <w:rsid w:val="044AE6C0"/>
    <w:rsid w:val="04C1941C"/>
    <w:rsid w:val="05ABD3AF"/>
    <w:rsid w:val="06FA1B89"/>
    <w:rsid w:val="087A5E9C"/>
    <w:rsid w:val="08A24D80"/>
    <w:rsid w:val="08D14E50"/>
    <w:rsid w:val="09715FDA"/>
    <w:rsid w:val="0982DA42"/>
    <w:rsid w:val="09D5251B"/>
    <w:rsid w:val="0A8759F9"/>
    <w:rsid w:val="0AB2294F"/>
    <w:rsid w:val="0AC69E9B"/>
    <w:rsid w:val="0ACE48C3"/>
    <w:rsid w:val="0B767B6D"/>
    <w:rsid w:val="0C769ACF"/>
    <w:rsid w:val="0CA5746B"/>
    <w:rsid w:val="0D80BCA4"/>
    <w:rsid w:val="0EC85009"/>
    <w:rsid w:val="0EF8DBB0"/>
    <w:rsid w:val="0F1254A8"/>
    <w:rsid w:val="0F45304A"/>
    <w:rsid w:val="0F629384"/>
    <w:rsid w:val="0F689363"/>
    <w:rsid w:val="0F99F8B8"/>
    <w:rsid w:val="103092D0"/>
    <w:rsid w:val="10F1DCB0"/>
    <w:rsid w:val="1193EA8E"/>
    <w:rsid w:val="11C20645"/>
    <w:rsid w:val="12D2708F"/>
    <w:rsid w:val="13FE38D8"/>
    <w:rsid w:val="1437C6ED"/>
    <w:rsid w:val="14B3004D"/>
    <w:rsid w:val="14B557B4"/>
    <w:rsid w:val="14C6CB4A"/>
    <w:rsid w:val="14D83277"/>
    <w:rsid w:val="169A79A1"/>
    <w:rsid w:val="17505115"/>
    <w:rsid w:val="17A2C39A"/>
    <w:rsid w:val="17EFD8D5"/>
    <w:rsid w:val="1811C74A"/>
    <w:rsid w:val="189089A5"/>
    <w:rsid w:val="192A13B4"/>
    <w:rsid w:val="199821E8"/>
    <w:rsid w:val="19A1BF82"/>
    <w:rsid w:val="1A0E6ABB"/>
    <w:rsid w:val="1A68AF5C"/>
    <w:rsid w:val="1C62526B"/>
    <w:rsid w:val="1D1BFD36"/>
    <w:rsid w:val="21692201"/>
    <w:rsid w:val="21904487"/>
    <w:rsid w:val="236AFB3F"/>
    <w:rsid w:val="24C5B218"/>
    <w:rsid w:val="258E41B2"/>
    <w:rsid w:val="2644BF92"/>
    <w:rsid w:val="26C4533F"/>
    <w:rsid w:val="273539A6"/>
    <w:rsid w:val="27642E9C"/>
    <w:rsid w:val="28F2BF63"/>
    <w:rsid w:val="2C2D0378"/>
    <w:rsid w:val="2CC0B983"/>
    <w:rsid w:val="2D1B8497"/>
    <w:rsid w:val="2DBCFCBD"/>
    <w:rsid w:val="2EFF0424"/>
    <w:rsid w:val="2F1B1B9C"/>
    <w:rsid w:val="2FB52A99"/>
    <w:rsid w:val="30C02CCA"/>
    <w:rsid w:val="3141E3D2"/>
    <w:rsid w:val="31E9D73B"/>
    <w:rsid w:val="322F2A97"/>
    <w:rsid w:val="3316FD65"/>
    <w:rsid w:val="3403377A"/>
    <w:rsid w:val="3470D7EB"/>
    <w:rsid w:val="34B60FF0"/>
    <w:rsid w:val="3536F323"/>
    <w:rsid w:val="3598BB7A"/>
    <w:rsid w:val="3687BBFE"/>
    <w:rsid w:val="376BCBC2"/>
    <w:rsid w:val="3835E418"/>
    <w:rsid w:val="38C1D0EA"/>
    <w:rsid w:val="3908CF73"/>
    <w:rsid w:val="39ADF66E"/>
    <w:rsid w:val="39D77B1E"/>
    <w:rsid w:val="3B582D74"/>
    <w:rsid w:val="3CD8C550"/>
    <w:rsid w:val="3D309951"/>
    <w:rsid w:val="3FD21DC6"/>
    <w:rsid w:val="414B4C34"/>
    <w:rsid w:val="418C67C6"/>
    <w:rsid w:val="42BBFFC0"/>
    <w:rsid w:val="436005F2"/>
    <w:rsid w:val="43629AC7"/>
    <w:rsid w:val="439EDD64"/>
    <w:rsid w:val="43CB507D"/>
    <w:rsid w:val="447D2FC9"/>
    <w:rsid w:val="44F57051"/>
    <w:rsid w:val="45EC29A3"/>
    <w:rsid w:val="465C584B"/>
    <w:rsid w:val="469A7B60"/>
    <w:rsid w:val="48ED43C2"/>
    <w:rsid w:val="4A5D5B86"/>
    <w:rsid w:val="4B2E7CE0"/>
    <w:rsid w:val="4B866DCC"/>
    <w:rsid w:val="4B873BD6"/>
    <w:rsid w:val="4C7BD9C1"/>
    <w:rsid w:val="4C9E2E87"/>
    <w:rsid w:val="4FE10209"/>
    <w:rsid w:val="50147568"/>
    <w:rsid w:val="50F5B863"/>
    <w:rsid w:val="5144C0BD"/>
    <w:rsid w:val="51AE9603"/>
    <w:rsid w:val="533FF1BF"/>
    <w:rsid w:val="5349004C"/>
    <w:rsid w:val="5468B821"/>
    <w:rsid w:val="5504C472"/>
    <w:rsid w:val="55D7A453"/>
    <w:rsid w:val="574C4CBE"/>
    <w:rsid w:val="57867EB9"/>
    <w:rsid w:val="57AA8156"/>
    <w:rsid w:val="57ED99F0"/>
    <w:rsid w:val="58A09C6C"/>
    <w:rsid w:val="59055BA2"/>
    <w:rsid w:val="5A8E5E9E"/>
    <w:rsid w:val="5AC8C1AA"/>
    <w:rsid w:val="5BF9B8F2"/>
    <w:rsid w:val="5C64EBCC"/>
    <w:rsid w:val="5DF6B913"/>
    <w:rsid w:val="5DF95FF2"/>
    <w:rsid w:val="5EB3E1EC"/>
    <w:rsid w:val="5EF4C257"/>
    <w:rsid w:val="5F365A52"/>
    <w:rsid w:val="5F4CE2EB"/>
    <w:rsid w:val="5FA82B5A"/>
    <w:rsid w:val="5FC4B538"/>
    <w:rsid w:val="60573F2B"/>
    <w:rsid w:val="608A0FEC"/>
    <w:rsid w:val="6195DFE0"/>
    <w:rsid w:val="61A5179E"/>
    <w:rsid w:val="62EB8284"/>
    <w:rsid w:val="64D97654"/>
    <w:rsid w:val="650D19DA"/>
    <w:rsid w:val="66126C1A"/>
    <w:rsid w:val="66777DC4"/>
    <w:rsid w:val="667F4553"/>
    <w:rsid w:val="673FC50D"/>
    <w:rsid w:val="6809C327"/>
    <w:rsid w:val="68258905"/>
    <w:rsid w:val="689ABC8E"/>
    <w:rsid w:val="696E972B"/>
    <w:rsid w:val="6AA4785B"/>
    <w:rsid w:val="6ADF7159"/>
    <w:rsid w:val="6BC2B653"/>
    <w:rsid w:val="6C570015"/>
    <w:rsid w:val="6E8D6407"/>
    <w:rsid w:val="700089C4"/>
    <w:rsid w:val="70212955"/>
    <w:rsid w:val="72208EA8"/>
    <w:rsid w:val="722D7A94"/>
    <w:rsid w:val="72CF8663"/>
    <w:rsid w:val="7304E9D2"/>
    <w:rsid w:val="734BA7FA"/>
    <w:rsid w:val="75A2893C"/>
    <w:rsid w:val="75F61805"/>
    <w:rsid w:val="76041C9D"/>
    <w:rsid w:val="7A0F6597"/>
    <w:rsid w:val="7AA4DC18"/>
    <w:rsid w:val="7B57D826"/>
    <w:rsid w:val="7B6935F7"/>
    <w:rsid w:val="7B909D15"/>
    <w:rsid w:val="7B9C726D"/>
    <w:rsid w:val="7C836BA0"/>
    <w:rsid w:val="7CC93F00"/>
    <w:rsid w:val="7D4D1641"/>
    <w:rsid w:val="7E05D91C"/>
    <w:rsid w:val="7FD281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D31CBC7"/>
  <w15:chartTrackingRefBased/>
  <w15:docId w15:val="{36B8B3C1-DBD0-4EA4-9CDA-30C12FFF1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34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37A7"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24D0"/>
    <w:pPr>
      <w:keepNext/>
      <w:spacing w:after="60"/>
      <w:outlineLvl w:val="0"/>
    </w:pPr>
    <w:rPr>
      <w:rFonts w:asciiTheme="minorHAnsi" w:eastAsiaTheme="majorEastAsia" w:hAnsiTheme="minorHAnsi" w:cstheme="minorHAnsi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7A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412A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Caption">
    <w:name w:val="caption"/>
    <w:basedOn w:val="Normal"/>
    <w:next w:val="Normal"/>
    <w:uiPriority w:val="35"/>
    <w:qFormat/>
    <w:rsid w:val="00E412AD"/>
    <w:rPr>
      <w:b/>
      <w:bCs/>
      <w:color w:val="4F81BD"/>
      <w:sz w:val="18"/>
      <w:szCs w:val="18"/>
    </w:rPr>
  </w:style>
  <w:style w:type="paragraph" w:customStyle="1" w:styleId="MediumGrid1-Accent21">
    <w:name w:val="Medium Grid 1 - Accent 21"/>
    <w:basedOn w:val="Normal"/>
    <w:uiPriority w:val="34"/>
    <w:qFormat/>
    <w:rsid w:val="00415ADE"/>
    <w:pPr>
      <w:spacing w:after="0"/>
      <w:ind w:left="720"/>
      <w:contextualSpacing/>
    </w:pPr>
    <w:rPr>
      <w:rFonts w:eastAsia="MS Mincho"/>
    </w:rPr>
  </w:style>
  <w:style w:type="character" w:styleId="Hyperlink">
    <w:name w:val="Hyperlink"/>
    <w:uiPriority w:val="99"/>
    <w:unhideWhenUsed/>
    <w:rsid w:val="00415AD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223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C2238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124D0"/>
    <w:pPr>
      <w:spacing w:before="240" w:after="60"/>
      <w:jc w:val="center"/>
      <w:outlineLvl w:val="0"/>
    </w:pPr>
    <w:rPr>
      <w:rFonts w:asciiTheme="minorHAnsi" w:eastAsiaTheme="majorEastAsia" w:hAnsiTheme="minorHAnsi" w:cstheme="minorHAnsi"/>
      <w:b/>
      <w:bCs/>
      <w:kern w:val="28"/>
      <w:sz w:val="36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9124D0"/>
    <w:rPr>
      <w:rFonts w:asciiTheme="minorHAnsi" w:eastAsiaTheme="majorEastAsia" w:hAnsiTheme="minorHAnsi" w:cstheme="minorHAnsi"/>
      <w:b/>
      <w:bCs/>
      <w:kern w:val="28"/>
      <w:sz w:val="36"/>
      <w:szCs w:val="32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124D0"/>
    <w:rPr>
      <w:rFonts w:asciiTheme="minorHAnsi" w:eastAsiaTheme="majorEastAsia" w:hAnsiTheme="minorHAnsi" w:cstheme="minorHAnsi"/>
      <w:b/>
      <w:bCs/>
      <w:kern w:val="32"/>
      <w:sz w:val="28"/>
      <w:szCs w:val="32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9124D0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9124D0"/>
    <w:rPr>
      <w:rFonts w:asciiTheme="majorHAnsi" w:eastAsiaTheme="majorEastAsia" w:hAnsiTheme="majorHAnsi" w:cstheme="majorBidi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07B7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07B7B"/>
    <w:pPr>
      <w:spacing w:before="100" w:beforeAutospacing="1" w:after="100" w:afterAutospacing="1"/>
    </w:pPr>
    <w:rPr>
      <w:rFonts w:ascii="Times New Roman" w:eastAsia="Times New Roman" w:hAnsi="Times New Roman"/>
      <w:lang w:val="en-CA"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F7AD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7B2C5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B2C52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2C5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B2C52"/>
    <w:rPr>
      <w:sz w:val="24"/>
      <w:szCs w:val="24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64CF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S7xTBa93TX8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youtu.be/b0KaGBOU4Ys?si=WMrBTPnDs5dVILdj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lib.conestogac.on.ca/open-learning" TargetMode="External"/><Relationship Id="rId1" Type="http://schemas.openxmlformats.org/officeDocument/2006/relationships/hyperlink" Target="https://creativecommons.org/licenses/by/4.0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esp.uapicbc.ca/sites/default/files/pdf/ISW%20Manual%202006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f3598e3-1886-42c0-909c-83f3956f0939" xsi:nil="true"/>
    <lcf76f155ced4ddcb4097134ff3c332f xmlns="a798c4b7-960f-435e-acf2-5224a76a86fa">
      <Terms xmlns="http://schemas.microsoft.com/office/infopath/2007/PartnerControls"/>
    </lcf76f155ced4ddcb4097134ff3c332f>
    <ProgramCode xmlns="a798c4b7-960f-435e-acf2-5224a76a86fa" xsi:nil="true"/>
    <School xmlns="a798c4b7-960f-435e-acf2-5224a76a86f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CA702602762C4A9D7738466ADF97AB" ma:contentTypeVersion="15" ma:contentTypeDescription="Create a new document." ma:contentTypeScope="" ma:versionID="cb178d0fdc3e7da1e8ed10220df16b44">
  <xsd:schema xmlns:xsd="http://www.w3.org/2001/XMLSchema" xmlns:xs="http://www.w3.org/2001/XMLSchema" xmlns:p="http://schemas.microsoft.com/office/2006/metadata/properties" xmlns:ns2="a798c4b7-960f-435e-acf2-5224a76a86fa" xmlns:ns3="7f3598e3-1886-42c0-909c-83f3956f0939" targetNamespace="http://schemas.microsoft.com/office/2006/metadata/properties" ma:root="true" ma:fieldsID="af85e175fd5ba0eafee9cb409cde8b5a" ns2:_="" ns3:_="">
    <xsd:import namespace="a798c4b7-960f-435e-acf2-5224a76a86fa"/>
    <xsd:import namespace="7f3598e3-1886-42c0-909c-83f3956f09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ProgramCode" minOccurs="0"/>
                <xsd:element ref="ns2:Schoo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8c4b7-960f-435e-acf2-5224a76a86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ProgramCode" ma:index="21" nillable="true" ma:displayName="Program Code" ma:format="Dropdown" ma:internalName="ProgramCode">
      <xsd:simpleType>
        <xsd:restriction base="dms:Text">
          <xsd:maxLength value="255"/>
        </xsd:restriction>
      </xsd:simpleType>
    </xsd:element>
    <xsd:element name="School" ma:index="22" nillable="true" ma:displayName="School" ma:format="Dropdown" ma:internalName="School">
      <xsd:simpleType>
        <xsd:restriction base="dms:Choice">
          <xsd:enumeration value="Academic Upgrading"/>
          <xsd:enumeration value="Applied Computer Science and IT"/>
          <xsd:enumeration value="Business"/>
          <xsd:enumeration value="Community Services"/>
          <xsd:enumeration value="Creative Industries"/>
          <xsd:enumeration value="Engineering and Technology"/>
          <xsd:enumeration value="Health Science"/>
          <xsd:enumeration value="Interdisciplinary Studies"/>
          <xsd:enumeration value="Trades and Apprenticeship"/>
          <xsd:enumeration value="Workforce, Con Ed, Online"/>
          <xsd:enumeration value="Library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3598e3-1886-42c0-909c-83f3956f093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8a3c9ca-6425-4473-9c17-bee10f82936c}" ma:internalName="TaxCatchAll" ma:showField="CatchAllData" ma:web="7f3598e3-1886-42c0-909c-83f3956f093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0DFE53-3CF9-469E-8379-50AA6413E6AC}">
  <ds:schemaRefs>
    <ds:schemaRef ds:uri="http://schemas.microsoft.com/office/2006/metadata/properties"/>
    <ds:schemaRef ds:uri="http://schemas.microsoft.com/office/infopath/2007/PartnerControls"/>
    <ds:schemaRef ds:uri="7f3598e3-1886-42c0-909c-83f3956f0939"/>
    <ds:schemaRef ds:uri="a798c4b7-960f-435e-acf2-5224a76a86fa"/>
  </ds:schemaRefs>
</ds:datastoreItem>
</file>

<file path=customXml/itemProps2.xml><?xml version="1.0" encoding="utf-8"?>
<ds:datastoreItem xmlns:ds="http://schemas.openxmlformats.org/officeDocument/2006/customXml" ds:itemID="{0AAE5733-8E9A-40E3-89A0-3EB1A5B71C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98c4b7-960f-435e-acf2-5224a76a86fa"/>
    <ds:schemaRef ds:uri="7f3598e3-1886-42c0-909c-83f3956f09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5059B4-4A7E-47B2-8967-3434072542A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A5AA32-FF6F-4D10-B5BC-ADF7B9C5B53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450be21-9a19-4891-bf8a-184f57fb82d6}" enabled="1" method="Standard" siteId="{b3690eef-0012-4d42-86cb-79c1dbac563d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615</Words>
  <Characters>3743</Characters>
  <Application>Microsoft Office Word</Application>
  <DocSecurity>0</DocSecurity>
  <Lines>149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MCTE</Company>
  <LinksUpToDate>false</LinksUpToDate>
  <CharactersWithSpaces>4295</CharactersWithSpaces>
  <SharedDoc>false</SharedDoc>
  <HLinks>
    <vt:vector size="24" baseType="variant">
      <vt:variant>
        <vt:i4>6029431</vt:i4>
      </vt:variant>
      <vt:variant>
        <vt:i4>9</vt:i4>
      </vt:variant>
      <vt:variant>
        <vt:i4>0</vt:i4>
      </vt:variant>
      <vt:variant>
        <vt:i4>5</vt:i4>
      </vt:variant>
      <vt:variant>
        <vt:lpwstr>https://youtu.be/j_O7rDILNCM</vt:lpwstr>
      </vt:variant>
      <vt:variant>
        <vt:lpwstr/>
      </vt:variant>
      <vt:variant>
        <vt:i4>4915292</vt:i4>
      </vt:variant>
      <vt:variant>
        <vt:i4>6</vt:i4>
      </vt:variant>
      <vt:variant>
        <vt:i4>0</vt:i4>
      </vt:variant>
      <vt:variant>
        <vt:i4>5</vt:i4>
      </vt:variant>
      <vt:variant>
        <vt:lpwstr>https://www.menti.com/72mydhui36</vt:lpwstr>
      </vt:variant>
      <vt:variant>
        <vt:lpwstr/>
      </vt:variant>
      <vt:variant>
        <vt:i4>1572931</vt:i4>
      </vt:variant>
      <vt:variant>
        <vt:i4>3</vt:i4>
      </vt:variant>
      <vt:variant>
        <vt:i4>0</vt:i4>
      </vt:variant>
      <vt:variant>
        <vt:i4>5</vt:i4>
      </vt:variant>
      <vt:variant>
        <vt:lpwstr>http://esp.uapicbc.ca/sites/default/files/pdf/ISW Manual 2006.pdf</vt:lpwstr>
      </vt:variant>
      <vt:variant>
        <vt:lpwstr/>
      </vt:variant>
      <vt:variant>
        <vt:i4>1572931</vt:i4>
      </vt:variant>
      <vt:variant>
        <vt:i4>0</vt:i4>
      </vt:variant>
      <vt:variant>
        <vt:i4>0</vt:i4>
      </vt:variant>
      <vt:variant>
        <vt:i4>5</vt:i4>
      </vt:variant>
      <vt:variant>
        <vt:lpwstr>http://esp.uapicbc.ca/sites/default/files/pdf/ISW Manual 2006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. ..</dc:creator>
  <cp:keywords/>
  <cp:lastModifiedBy>Brett Phillipson</cp:lastModifiedBy>
  <cp:revision>4</cp:revision>
  <cp:lastPrinted>2025-11-03T16:17:00Z</cp:lastPrinted>
  <dcterms:created xsi:type="dcterms:W3CDTF">2026-01-07T14:07:00Z</dcterms:created>
  <dcterms:modified xsi:type="dcterms:W3CDTF">2026-04-07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CA702602762C4A9D7738466ADF97AB</vt:lpwstr>
  </property>
  <property fmtid="{D5CDD505-2E9C-101B-9397-08002B2CF9AE}" pid="3" name="GrammarlyDocumentId">
    <vt:lpwstr>3a6d358c-d904-413a-ac1d-1282d488d530</vt:lpwstr>
  </property>
</Properties>
</file>